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51DBF" w14:textId="318C5B3C" w:rsidR="00296008" w:rsidRDefault="00433E5A" w:rsidP="00433E5A">
      <w:pPr>
        <w:pStyle w:val="Title1"/>
        <w:rPr>
          <w:sz w:val="24"/>
          <w:szCs w:val="24"/>
        </w:rPr>
      </w:pPr>
      <w:r w:rsidRPr="00433E5A">
        <w:rPr>
          <w:sz w:val="24"/>
          <w:szCs w:val="24"/>
        </w:rPr>
        <w:t>Lab</w:t>
      </w:r>
      <w:r w:rsidR="00FA30A5">
        <w:rPr>
          <w:sz w:val="24"/>
          <w:szCs w:val="24"/>
        </w:rPr>
        <w:t xml:space="preserve"> </w:t>
      </w:r>
      <w:r w:rsidRPr="00433E5A">
        <w:rPr>
          <w:sz w:val="24"/>
          <w:szCs w:val="24"/>
        </w:rPr>
        <w:t>9</w:t>
      </w:r>
      <w:r w:rsidR="00172BB2">
        <w:rPr>
          <w:sz w:val="24"/>
          <w:szCs w:val="24"/>
        </w:rPr>
        <w:t>.1</w:t>
      </w:r>
      <w:r w:rsidR="00FA30A5">
        <w:rPr>
          <w:sz w:val="24"/>
          <w:szCs w:val="24"/>
        </w:rPr>
        <w:t xml:space="preserve"> </w:t>
      </w:r>
      <w:r w:rsidR="00172BB2">
        <w:rPr>
          <w:sz w:val="40"/>
          <w:szCs w:val="40"/>
        </w:rPr>
        <w:t xml:space="preserve">- </w:t>
      </w:r>
      <w:r w:rsidR="00D96A61" w:rsidRPr="00876615">
        <w:rPr>
          <w:sz w:val="24"/>
          <w:szCs w:val="24"/>
        </w:rPr>
        <w:t>U</w:t>
      </w:r>
      <w:r w:rsidR="00570AE1" w:rsidRPr="00876615">
        <w:rPr>
          <w:sz w:val="24"/>
          <w:szCs w:val="24"/>
        </w:rPr>
        <w:t xml:space="preserve">sing </w:t>
      </w:r>
      <w:r w:rsidR="00D96A61" w:rsidRPr="00876615">
        <w:rPr>
          <w:sz w:val="24"/>
          <w:szCs w:val="24"/>
        </w:rPr>
        <w:t>D</w:t>
      </w:r>
      <w:r w:rsidR="00570AE1" w:rsidRPr="00876615">
        <w:rPr>
          <w:sz w:val="24"/>
          <w:szCs w:val="24"/>
        </w:rPr>
        <w:t xml:space="preserve">atabricks to </w:t>
      </w:r>
      <w:r w:rsidR="00D96A61" w:rsidRPr="00876615">
        <w:rPr>
          <w:sz w:val="24"/>
          <w:szCs w:val="24"/>
        </w:rPr>
        <w:t>R</w:t>
      </w:r>
      <w:r w:rsidR="00570AE1" w:rsidRPr="00876615">
        <w:rPr>
          <w:sz w:val="24"/>
          <w:szCs w:val="24"/>
        </w:rPr>
        <w:t xml:space="preserve">un a </w:t>
      </w:r>
      <w:r w:rsidR="00D96A61" w:rsidRPr="00876615">
        <w:rPr>
          <w:sz w:val="24"/>
          <w:szCs w:val="24"/>
        </w:rPr>
        <w:t>R</w:t>
      </w:r>
      <w:r w:rsidR="00570AE1" w:rsidRPr="00876615">
        <w:rPr>
          <w:sz w:val="24"/>
          <w:szCs w:val="24"/>
        </w:rPr>
        <w:t xml:space="preserve">ecommendation </w:t>
      </w:r>
      <w:r w:rsidR="00D96A61" w:rsidRPr="00876615">
        <w:rPr>
          <w:sz w:val="24"/>
          <w:szCs w:val="24"/>
        </w:rPr>
        <w:t>S</w:t>
      </w:r>
      <w:r w:rsidR="00570AE1" w:rsidRPr="00876615">
        <w:rPr>
          <w:sz w:val="24"/>
          <w:szCs w:val="24"/>
        </w:rPr>
        <w:t>ystem</w:t>
      </w:r>
      <w:r w:rsidR="00404137" w:rsidRPr="00876615">
        <w:rPr>
          <w:sz w:val="24"/>
          <w:szCs w:val="24"/>
        </w:rPr>
        <w:t xml:space="preserve"> </w:t>
      </w:r>
      <w:r w:rsidR="00570AE1" w:rsidRPr="00876615">
        <w:rPr>
          <w:sz w:val="24"/>
          <w:szCs w:val="24"/>
        </w:rPr>
        <w:t>w</w:t>
      </w:r>
      <w:r w:rsidR="00D96A61" w:rsidRPr="00876615">
        <w:rPr>
          <w:sz w:val="24"/>
          <w:szCs w:val="24"/>
        </w:rPr>
        <w:t>ith</w:t>
      </w:r>
      <w:r w:rsidR="00570AE1" w:rsidRPr="00876615">
        <w:rPr>
          <w:sz w:val="24"/>
          <w:szCs w:val="24"/>
        </w:rPr>
        <w:t xml:space="preserve"> MLLib</w:t>
      </w:r>
      <w:r w:rsidR="00D96A61" w:rsidRPr="00876615">
        <w:rPr>
          <w:sz w:val="24"/>
          <w:szCs w:val="24"/>
        </w:rPr>
        <w:t xml:space="preserve"> </w:t>
      </w:r>
      <w:r w:rsidR="00457F3C">
        <w:rPr>
          <w:sz w:val="24"/>
          <w:szCs w:val="24"/>
        </w:rPr>
        <w:t>&amp;</w:t>
      </w:r>
      <w:r w:rsidR="00570AE1" w:rsidRPr="00876615">
        <w:rPr>
          <w:sz w:val="24"/>
          <w:szCs w:val="24"/>
        </w:rPr>
        <w:t xml:space="preserve"> Spark</w:t>
      </w:r>
    </w:p>
    <w:p w14:paraId="3FEABDD5" w14:textId="77777777" w:rsidR="00B70E45" w:rsidRDefault="00B70E45" w:rsidP="00B70E45">
      <w:pPr>
        <w:pStyle w:val="Heading2"/>
        <w:ind w:left="-5"/>
      </w:pPr>
      <w:r>
        <w:t>Introduction - Databricks Setup &amp; Installation</w:t>
      </w:r>
    </w:p>
    <w:p w14:paraId="2B815EB6" w14:textId="77777777" w:rsidR="00B70E45" w:rsidRDefault="00B70E45" w:rsidP="00B70E45">
      <w:pPr>
        <w:spacing w:after="267" w:line="248" w:lineRule="auto"/>
        <w:ind w:left="-5" w:right="-15"/>
        <w:jc w:val="both"/>
      </w:pPr>
      <w:r>
        <w:t>Databricks is a company founded by the original creators of Apache Spark. Databricks grew out of the AMPLab project at University of California, Berkeley that was involved in making Apache Spark, an open-source distributed computing framework built atop Scala. However, despite being built atop Scala, users can use other programming language to work with Databricks.</w:t>
      </w:r>
    </w:p>
    <w:p w14:paraId="1D1B26CA" w14:textId="77777777" w:rsidR="00B70E45" w:rsidRDefault="00B70E45" w:rsidP="00B70E45">
      <w:pPr>
        <w:spacing w:after="231" w:line="248" w:lineRule="auto"/>
        <w:ind w:left="-5" w:right="-15"/>
        <w:jc w:val="both"/>
      </w:pPr>
      <w:r>
        <w:t>Databricks is a cloud-enabled platform, therefore many users can collaborate on a project. Databricks is an open and unified platform to collaboratively run all types of analytics workloads, from data preparation to exploratory analysis and predictive analytics, at scale.</w:t>
      </w:r>
    </w:p>
    <w:p w14:paraId="35ABCF7A" w14:textId="77777777" w:rsidR="00B70E45" w:rsidRDefault="00B70E45" w:rsidP="00B70E45">
      <w:pPr>
        <w:pStyle w:val="Heading2"/>
        <w:ind w:left="-5"/>
      </w:pPr>
      <w:r>
        <w:t>Setup</w:t>
      </w:r>
    </w:p>
    <w:p w14:paraId="1B4348B9" w14:textId="77777777" w:rsidR="00B70E45" w:rsidRDefault="00B70E45" w:rsidP="00B70E45">
      <w:pPr>
        <w:spacing w:after="250"/>
        <w:ind w:left="-5"/>
      </w:pPr>
      <w:r>
        <w:t>You can either setup a trial or a community edition account. However, for the purpose of this workshop let us go with community edition.</w:t>
      </w:r>
    </w:p>
    <w:p w14:paraId="7F49AD08" w14:textId="77777777" w:rsidR="00B70E45" w:rsidRDefault="00B70E45" w:rsidP="00B70E45">
      <w:pPr>
        <w:ind w:left="-5" w:right="1488"/>
      </w:pPr>
      <w:r>
        <w:t xml:space="preserve">Go to the following link in your browser: </w:t>
      </w:r>
      <w:hyperlink r:id="rId8">
        <w:r>
          <w:rPr>
            <w:color w:val="0561C1"/>
            <w:u w:val="single" w:color="0561C1"/>
          </w:rPr>
          <w:t xml:space="preserve">https://databricks.com/try-databricks </w:t>
        </w:r>
      </w:hyperlink>
      <w:r>
        <w:t>Put in all your info to sign up for a databricks account:</w:t>
      </w:r>
    </w:p>
    <w:p w14:paraId="48800537" w14:textId="77777777" w:rsidR="00B70E45" w:rsidRDefault="00B70E45" w:rsidP="00B70E45">
      <w:pPr>
        <w:spacing w:after="350"/>
      </w:pPr>
      <w:r>
        <w:rPr>
          <w:noProof/>
        </w:rPr>
        <w:drawing>
          <wp:inline distT="0" distB="0" distL="0" distR="0" wp14:anchorId="4241FEE8" wp14:editId="78DCF2F4">
            <wp:extent cx="4279196" cy="2524086"/>
            <wp:effectExtent l="0" t="0" r="0" b="0"/>
            <wp:docPr id="103" name="Picture 1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79196" cy="2524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4EBD0" w14:textId="77777777" w:rsidR="00B70E45" w:rsidRDefault="00B70E45" w:rsidP="00B70E45">
      <w:pPr>
        <w:ind w:left="-5"/>
      </w:pPr>
      <w:r>
        <w:t>Click on sign up. It should take you to the following page. Click on “Get Started” for Community edition.</w:t>
      </w:r>
    </w:p>
    <w:p w14:paraId="3EE78CCA" w14:textId="77777777" w:rsidR="00B70E45" w:rsidRDefault="00B70E45" w:rsidP="00B70E45">
      <w:pPr>
        <w:spacing w:after="353"/>
      </w:pPr>
      <w:r>
        <w:rPr>
          <w:noProof/>
        </w:rPr>
        <w:lastRenderedPageBreak/>
        <w:drawing>
          <wp:inline distT="0" distB="0" distL="0" distR="0" wp14:anchorId="4F617154" wp14:editId="68457290">
            <wp:extent cx="4276223" cy="2612334"/>
            <wp:effectExtent l="0" t="0" r="0" b="0"/>
            <wp:docPr id="132" name="Picture 1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76223" cy="2612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0EF88" w14:textId="77777777" w:rsidR="00B70E45" w:rsidRDefault="00B70E45" w:rsidP="00B70E45">
      <w:pPr>
        <w:ind w:left="-5"/>
      </w:pPr>
      <w:r>
        <w:t>Check your email and verify the email address by clicking on the link provided.</w:t>
      </w:r>
    </w:p>
    <w:p w14:paraId="28C21F8E" w14:textId="77777777" w:rsidR="00B70E45" w:rsidRDefault="00B70E45" w:rsidP="00B70E45">
      <w:pPr>
        <w:spacing w:after="351"/>
      </w:pPr>
      <w:r>
        <w:rPr>
          <w:noProof/>
        </w:rPr>
        <w:drawing>
          <wp:inline distT="0" distB="0" distL="0" distR="0" wp14:anchorId="4B48F05A" wp14:editId="48399811">
            <wp:extent cx="4768077" cy="1204245"/>
            <wp:effectExtent l="0" t="0" r="0" b="0"/>
            <wp:docPr id="135" name="Picture 1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68077" cy="120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15AAF" w14:textId="77777777" w:rsidR="00B70E45" w:rsidRDefault="00B70E45" w:rsidP="00B70E45">
      <w:pPr>
        <w:ind w:left="-5"/>
      </w:pPr>
      <w:r>
        <w:t>Reset your password:</w:t>
      </w:r>
    </w:p>
    <w:p w14:paraId="7840CC14" w14:textId="77777777" w:rsidR="00B70E45" w:rsidRDefault="00B70E45" w:rsidP="00B70E45">
      <w:pPr>
        <w:spacing w:after="0"/>
      </w:pPr>
      <w:r>
        <w:rPr>
          <w:noProof/>
        </w:rPr>
        <w:drawing>
          <wp:inline distT="0" distB="0" distL="0" distR="0" wp14:anchorId="648BA92D" wp14:editId="5CE61DDB">
            <wp:extent cx="4800601" cy="2231136"/>
            <wp:effectExtent l="0" t="0" r="0" b="0"/>
            <wp:docPr id="6568" name="Picture 6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8" name="Picture 6568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0601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219AB" w14:textId="77777777" w:rsidR="00B70E45" w:rsidRDefault="00B70E45" w:rsidP="00B70E45">
      <w:pPr>
        <w:pStyle w:val="Heading1"/>
        <w:spacing w:after="348"/>
        <w:ind w:left="-5"/>
      </w:pPr>
      <w:r>
        <w:t xml:space="preserve">Part 1 - A Quick Start Tutorial </w:t>
      </w:r>
    </w:p>
    <w:p w14:paraId="44FF9F72" w14:textId="77777777" w:rsidR="00B70E45" w:rsidRDefault="00B70E45" w:rsidP="00B70E45">
      <w:pPr>
        <w:spacing w:after="0"/>
        <w:ind w:left="-5"/>
      </w:pPr>
      <w:r>
        <w:rPr>
          <w:color w:val="2F5396"/>
        </w:rPr>
        <w:t>Requirements</w:t>
      </w:r>
    </w:p>
    <w:p w14:paraId="1D94A897" w14:textId="77777777" w:rsidR="00B70E45" w:rsidRDefault="00B70E45" w:rsidP="00B70E45">
      <w:pPr>
        <w:spacing w:after="211"/>
        <w:ind w:left="-5"/>
      </w:pPr>
      <w:r>
        <w:t>You are logged into a Databricks workspace. See Sign up for a free Databricks trial.</w:t>
      </w:r>
    </w:p>
    <w:p w14:paraId="6B1469F7" w14:textId="77777777" w:rsidR="00B70E45" w:rsidRDefault="00B70E45" w:rsidP="00B70E45">
      <w:pPr>
        <w:spacing w:after="278"/>
        <w:ind w:left="-5"/>
      </w:pPr>
      <w:r>
        <w:rPr>
          <w:color w:val="2F5396"/>
        </w:rPr>
        <w:lastRenderedPageBreak/>
        <w:t>Get started with Databricks</w:t>
      </w:r>
    </w:p>
    <w:p w14:paraId="09322304" w14:textId="77777777" w:rsidR="00B70E45" w:rsidRDefault="00B70E45" w:rsidP="00B70E45">
      <w:pPr>
        <w:pStyle w:val="Heading1"/>
        <w:ind w:left="-5"/>
      </w:pPr>
      <w:r>
        <w:t>Step 1: Orient yourself to the Databricks UI</w:t>
      </w:r>
    </w:p>
    <w:p w14:paraId="637614B6" w14:textId="77777777" w:rsidR="00B70E45" w:rsidRDefault="00B70E45" w:rsidP="00B70E45">
      <w:pPr>
        <w:spacing w:after="131"/>
        <w:ind w:left="-5"/>
      </w:pPr>
      <w:r>
        <w:t>Landing page</w:t>
      </w:r>
    </w:p>
    <w:p w14:paraId="4405762A" w14:textId="77777777" w:rsidR="00B70E45" w:rsidRDefault="00B70E45" w:rsidP="00B70E45">
      <w:pPr>
        <w:spacing w:after="151" w:line="248" w:lineRule="auto"/>
        <w:ind w:left="-5" w:right="-15"/>
        <w:jc w:val="both"/>
      </w:pPr>
      <w:r>
        <w:t>From the sidebar at the left and the Common Tasks list on the landing page, you access fundamental Databricks entities: Workspace, clusters, tables, notebooks, jobs, and libraries. The Workspace is the special root folder that stores your Databricks assets, such as notebooks and libraries, and the data that you import.</w:t>
      </w:r>
    </w:p>
    <w:p w14:paraId="20930040" w14:textId="77777777" w:rsidR="00B70E45" w:rsidRDefault="00B70E45" w:rsidP="00B70E45">
      <w:pPr>
        <w:ind w:left="-5"/>
      </w:pPr>
      <w:r>
        <w:t>To get help, click the question icon Question Icon at the top right-hand corner.</w:t>
      </w:r>
    </w:p>
    <w:p w14:paraId="427D6CAB" w14:textId="77777777" w:rsidR="00B70E45" w:rsidRDefault="00B70E45" w:rsidP="00B70E45">
      <w:pPr>
        <w:spacing w:after="348"/>
      </w:pPr>
      <w:r>
        <w:rPr>
          <w:noProof/>
        </w:rPr>
        <w:drawing>
          <wp:inline distT="0" distB="0" distL="0" distR="0" wp14:anchorId="031433BA" wp14:editId="39111FE4">
            <wp:extent cx="5909822" cy="3482642"/>
            <wp:effectExtent l="0" t="0" r="0" b="0"/>
            <wp:docPr id="197" name="Picture 1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09822" cy="348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EB8A8" w14:textId="77777777" w:rsidR="00B70E45" w:rsidRDefault="00B70E45" w:rsidP="00B70E45">
      <w:pPr>
        <w:pStyle w:val="Heading1"/>
        <w:ind w:left="-5"/>
      </w:pPr>
      <w:r>
        <w:t>Step 2: Create a cluster</w:t>
      </w:r>
    </w:p>
    <w:p w14:paraId="0FBEEB63" w14:textId="77777777" w:rsidR="00B70E45" w:rsidRDefault="00B70E45" w:rsidP="00B70E45">
      <w:pPr>
        <w:spacing w:after="125"/>
        <w:ind w:left="-5"/>
      </w:pPr>
      <w:r>
        <w:t>A cluster is a collection of Databricks computation resources. To create a cluster:</w:t>
      </w:r>
    </w:p>
    <w:p w14:paraId="2A58ED16" w14:textId="77777777" w:rsidR="00B70E45" w:rsidRDefault="00B70E45" w:rsidP="00B70E45">
      <w:pPr>
        <w:numPr>
          <w:ilvl w:val="0"/>
          <w:numId w:val="8"/>
        </w:numPr>
        <w:spacing w:after="3" w:line="264" w:lineRule="auto"/>
        <w:ind w:hanging="360"/>
      </w:pPr>
      <w:r>
        <w:t xml:space="preserve">In the sidebar, click the </w:t>
      </w:r>
      <w:r>
        <w:rPr>
          <w:b/>
        </w:rPr>
        <w:t>Clusters</w:t>
      </w:r>
      <w:r>
        <w:t xml:space="preserve"> button </w:t>
      </w:r>
      <w:r>
        <w:rPr>
          <w:noProof/>
        </w:rPr>
        <w:drawing>
          <wp:inline distT="0" distB="0" distL="0" distR="0" wp14:anchorId="610145F2" wp14:editId="08E536C6">
            <wp:extent cx="514120" cy="420644"/>
            <wp:effectExtent l="0" t="0" r="0" b="0"/>
            <wp:docPr id="205" name="Picture 2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 205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4120" cy="42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308C40B5" w14:textId="77777777" w:rsidR="00B70E45" w:rsidRDefault="00B70E45" w:rsidP="00B70E45">
      <w:pPr>
        <w:numPr>
          <w:ilvl w:val="0"/>
          <w:numId w:val="8"/>
        </w:numPr>
        <w:spacing w:after="3" w:line="264" w:lineRule="auto"/>
        <w:ind w:hanging="360"/>
      </w:pPr>
      <w:r>
        <w:t xml:space="preserve">On the Clusters page, click </w:t>
      </w:r>
      <w:r>
        <w:rPr>
          <w:b/>
        </w:rPr>
        <w:t>Create Cluster</w:t>
      </w:r>
      <w:r>
        <w:t xml:space="preserve">. </w:t>
      </w:r>
    </w:p>
    <w:p w14:paraId="0F9B1FD2" w14:textId="77777777" w:rsidR="00B70E45" w:rsidRDefault="00B70E45" w:rsidP="00B70E45">
      <w:pPr>
        <w:spacing w:after="92"/>
        <w:ind w:left="360" w:right="-82"/>
      </w:pPr>
      <w:r>
        <w:rPr>
          <w:noProof/>
        </w:rPr>
        <w:lastRenderedPageBreak/>
        <w:drawing>
          <wp:inline distT="0" distB="0" distL="0" distR="0" wp14:anchorId="5C7305F2" wp14:editId="43B801B6">
            <wp:extent cx="5767023" cy="3173951"/>
            <wp:effectExtent l="0" t="0" r="0" b="0"/>
            <wp:docPr id="218" name="Picture 2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 218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7023" cy="317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07A61" w14:textId="2127B75D" w:rsidR="00B70E45" w:rsidRDefault="00B70E45" w:rsidP="00B70E45">
      <w:pPr>
        <w:numPr>
          <w:ilvl w:val="0"/>
          <w:numId w:val="8"/>
        </w:numPr>
        <w:spacing w:after="322" w:line="264" w:lineRule="auto"/>
        <w:ind w:hanging="360"/>
      </w:pPr>
      <w:r>
        <w:t xml:space="preserve">On the Create Cluster page, specify the cluster name </w:t>
      </w:r>
      <w:r>
        <w:rPr>
          <w:b/>
        </w:rPr>
        <w:t>Quickstart</w:t>
      </w:r>
      <w:r>
        <w:t xml:space="preserve"> and select </w:t>
      </w:r>
      <w:r>
        <w:rPr>
          <w:b/>
        </w:rPr>
        <w:t>7.</w:t>
      </w:r>
      <w:r w:rsidR="004028E5">
        <w:rPr>
          <w:b/>
        </w:rPr>
        <w:t>4</w:t>
      </w:r>
      <w:r>
        <w:rPr>
          <w:b/>
        </w:rPr>
        <w:t xml:space="preserve"> (Scala 2.12, Spark 3.0.</w:t>
      </w:r>
      <w:r w:rsidR="004028E5">
        <w:rPr>
          <w:b/>
        </w:rPr>
        <w:t>1</w:t>
      </w:r>
      <w:r>
        <w:rPr>
          <w:b/>
        </w:rPr>
        <w:t>)</w:t>
      </w:r>
      <w:r>
        <w:t xml:space="preserve"> in the Databricks Runtime Version drop-down.</w:t>
      </w:r>
    </w:p>
    <w:p w14:paraId="7203B2D4" w14:textId="77777777" w:rsidR="00B70E45" w:rsidRDefault="00B70E45" w:rsidP="00B70E45">
      <w:pPr>
        <w:numPr>
          <w:ilvl w:val="0"/>
          <w:numId w:val="8"/>
        </w:numPr>
        <w:spacing w:after="0" w:line="265" w:lineRule="auto"/>
        <w:ind w:hanging="360"/>
      </w:pPr>
      <w:r>
        <w:t xml:space="preserve">Click </w:t>
      </w:r>
      <w:r>
        <w:rPr>
          <w:b/>
        </w:rPr>
        <w:t>Create Cluster</w:t>
      </w:r>
      <w:r>
        <w:t xml:space="preserve">. </w:t>
      </w:r>
    </w:p>
    <w:p w14:paraId="12F055D2" w14:textId="4A131223" w:rsidR="00B70E45" w:rsidRDefault="004028E5" w:rsidP="00B70E45">
      <w:pPr>
        <w:spacing w:after="231"/>
        <w:ind w:left="360"/>
      </w:pPr>
      <w:r w:rsidRPr="004028E5">
        <w:rPr>
          <w:noProof/>
        </w:rPr>
        <w:drawing>
          <wp:inline distT="0" distB="0" distL="0" distR="0" wp14:anchorId="58AB9584" wp14:editId="7A48C46B">
            <wp:extent cx="5943600" cy="33274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914DC" w14:textId="77777777" w:rsidR="00B70E45" w:rsidRDefault="00B70E45" w:rsidP="00B70E45">
      <w:pPr>
        <w:ind w:left="-5"/>
      </w:pPr>
      <w:r>
        <w:t>Please notice that for free account, the maximum number of active clusters is 1. You need to terminate an existing cluster or upgrade to a larger plan if you want more than one active cluster.</w:t>
      </w:r>
    </w:p>
    <w:p w14:paraId="7094E5E2" w14:textId="77777777" w:rsidR="00B70E45" w:rsidRPr="00433E5A" w:rsidRDefault="00B70E45" w:rsidP="00433E5A">
      <w:pPr>
        <w:pStyle w:val="Title1"/>
        <w:rPr>
          <w:sz w:val="40"/>
          <w:szCs w:val="40"/>
        </w:rPr>
      </w:pPr>
    </w:p>
    <w:p w14:paraId="17B46F9B" w14:textId="47F184B1" w:rsidR="00A0547D" w:rsidRPr="00636B83" w:rsidRDefault="00A0547D" w:rsidP="00636B8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 xml:space="preserve">Step </w:t>
      </w:r>
      <w:r w:rsidR="00B70E45">
        <w:rPr>
          <w:rFonts w:ascii="Times New Roman" w:hAnsi="Times New Roman" w:cs="Times New Roman"/>
          <w:sz w:val="24"/>
          <w:szCs w:val="24"/>
        </w:rPr>
        <w:t>3</w:t>
      </w:r>
      <w:r w:rsidRPr="00636B83">
        <w:rPr>
          <w:rFonts w:ascii="Times New Roman" w:hAnsi="Times New Roman" w:cs="Times New Roman"/>
          <w:sz w:val="24"/>
          <w:szCs w:val="24"/>
        </w:rPr>
        <w:t>: Create a notebook</w:t>
      </w:r>
    </w:p>
    <w:p w14:paraId="002A4DE7" w14:textId="77777777" w:rsidR="00A0547D" w:rsidRPr="00636B83" w:rsidRDefault="00A0547D" w:rsidP="002929DC">
      <w:r w:rsidRPr="00636B83">
        <w:t>A notebook is a collection of cells that run computations on an Apache Spark cluster. There can be multiple workspaces in one cluster. To create a notebook in the Workspace:</w:t>
      </w:r>
    </w:p>
    <w:p w14:paraId="71FB3A0E" w14:textId="77777777" w:rsidR="00A0547D" w:rsidRPr="00636B83" w:rsidRDefault="00A0547D" w:rsidP="002929DC">
      <w:pPr>
        <w:pStyle w:val="ListParagraph"/>
        <w:numPr>
          <w:ilvl w:val="0"/>
          <w:numId w:val="1"/>
        </w:numPr>
      </w:pPr>
      <w:r w:rsidRPr="00636B83">
        <w:t>In the sidebar, click the </w:t>
      </w:r>
      <w:r w:rsidRPr="00636B83">
        <w:rPr>
          <w:rStyle w:val="Strong"/>
          <w:color w:val="404040"/>
        </w:rPr>
        <w:t>Workspace</w:t>
      </w:r>
      <w:r w:rsidRPr="00636B83">
        <w:t> button </w:t>
      </w:r>
      <w:r w:rsidRPr="00636B83">
        <w:rPr>
          <w:noProof/>
        </w:rPr>
        <w:drawing>
          <wp:inline distT="0" distB="0" distL="0" distR="0" wp14:anchorId="21CB1511" wp14:editId="0065F774">
            <wp:extent cx="434622" cy="355600"/>
            <wp:effectExtent l="0" t="0" r="3810" b="6350"/>
            <wp:docPr id="19" name="Picture 19" descr="Workspac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Workspace Ico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90" cy="369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6B83">
        <w:t>.</w:t>
      </w:r>
    </w:p>
    <w:p w14:paraId="4DEF328F" w14:textId="77777777" w:rsidR="00A0547D" w:rsidRPr="00636B83" w:rsidRDefault="00A0547D" w:rsidP="002929DC">
      <w:pPr>
        <w:pStyle w:val="ListParagraph"/>
        <w:numPr>
          <w:ilvl w:val="0"/>
          <w:numId w:val="1"/>
        </w:numPr>
      </w:pPr>
      <w:r w:rsidRPr="00636B83">
        <w:t>In the Workspace folder, select </w:t>
      </w:r>
      <w:r w:rsidRPr="00636B83">
        <w:rPr>
          <w:noProof/>
        </w:rPr>
        <w:drawing>
          <wp:inline distT="0" distB="0" distL="0" distR="0" wp14:anchorId="59AFC248" wp14:editId="46BD214B">
            <wp:extent cx="152400" cy="114300"/>
            <wp:effectExtent l="0" t="0" r="0" b="0"/>
            <wp:docPr id="18" name="Picture 18" descr="Down Car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own Caret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36B83">
        <w:t> </w:t>
      </w:r>
      <w:r w:rsidRPr="00636B83">
        <w:rPr>
          <w:rStyle w:val="Strong"/>
          <w:color w:val="404040"/>
        </w:rPr>
        <w:t>Create &gt; Notebook</w:t>
      </w:r>
      <w:r w:rsidRPr="00636B83">
        <w:t>.</w:t>
      </w:r>
    </w:p>
    <w:p w14:paraId="6C736965" w14:textId="77777777" w:rsidR="00A0547D" w:rsidRPr="00636B83" w:rsidRDefault="00A0547D" w:rsidP="002929DC">
      <w:pPr>
        <w:pStyle w:val="ListParagraph"/>
      </w:pPr>
      <w:r w:rsidRPr="00636B83">
        <w:rPr>
          <w:noProof/>
        </w:rPr>
        <w:drawing>
          <wp:inline distT="0" distB="0" distL="0" distR="0" wp14:anchorId="60B30B9E" wp14:editId="7B7C3F04">
            <wp:extent cx="4324350" cy="180297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31940" cy="180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F328B" w14:textId="10CE3172" w:rsidR="00A0547D" w:rsidRPr="00636B83" w:rsidRDefault="00A0547D" w:rsidP="002929DC">
      <w:pPr>
        <w:pStyle w:val="ListParagraph"/>
        <w:numPr>
          <w:ilvl w:val="0"/>
          <w:numId w:val="1"/>
        </w:numPr>
      </w:pPr>
      <w:r w:rsidRPr="00636B83">
        <w:t>On the Create Notebook dialog, enter a name and select </w:t>
      </w:r>
      <w:r w:rsidR="00CC48E8" w:rsidRPr="00636B83">
        <w:rPr>
          <w:rStyle w:val="Strong"/>
          <w:color w:val="404040"/>
        </w:rPr>
        <w:t>Python</w:t>
      </w:r>
      <w:r w:rsidRPr="00636B83">
        <w:t> in the Language drop-down. This selection determines the </w:t>
      </w:r>
      <w:r w:rsidRPr="00636B83">
        <w:rPr>
          <w:rStyle w:val="Emphasis"/>
          <w:color w:val="404040"/>
        </w:rPr>
        <w:t>default language</w:t>
      </w:r>
      <w:r w:rsidRPr="00636B83">
        <w:t> of the notebook.</w:t>
      </w:r>
      <w:r w:rsidR="00056B4F" w:rsidRPr="00636B83">
        <w:t xml:space="preserve"> Make sure the </w:t>
      </w:r>
      <w:r w:rsidR="00056B4F" w:rsidRPr="00636B83">
        <w:rPr>
          <w:b/>
          <w:bCs/>
        </w:rPr>
        <w:t>Cluster</w:t>
      </w:r>
      <w:r w:rsidR="00056B4F" w:rsidRPr="00636B83">
        <w:t xml:space="preserve"> is the </w:t>
      </w:r>
      <w:r w:rsidR="00056B4F" w:rsidRPr="00636B83">
        <w:rPr>
          <w:b/>
          <w:bCs/>
        </w:rPr>
        <w:t>Quickstart</w:t>
      </w:r>
      <w:r w:rsidR="00056B4F" w:rsidRPr="00636B83">
        <w:t xml:space="preserve"> cluster created in our Get Started file.</w:t>
      </w:r>
    </w:p>
    <w:p w14:paraId="5062B2DF" w14:textId="072916CC" w:rsidR="00A0547D" w:rsidRPr="00636B83" w:rsidRDefault="00CF6C97" w:rsidP="002929DC">
      <w:pPr>
        <w:pStyle w:val="ListParagraph"/>
      </w:pPr>
      <w:r w:rsidRPr="00636B83">
        <w:rPr>
          <w:noProof/>
        </w:rPr>
        <w:drawing>
          <wp:inline distT="0" distB="0" distL="0" distR="0" wp14:anchorId="4E5C350C" wp14:editId="4297AFC5">
            <wp:extent cx="3310890" cy="1912602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18565" cy="191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D253F" w14:textId="6144DC48" w:rsidR="00081FA5" w:rsidRPr="00636B83" w:rsidRDefault="00A0547D" w:rsidP="002929DC">
      <w:pPr>
        <w:pStyle w:val="ListParagraph"/>
        <w:numPr>
          <w:ilvl w:val="0"/>
          <w:numId w:val="1"/>
        </w:numPr>
      </w:pPr>
      <w:r w:rsidRPr="00636B83">
        <w:t>Click </w:t>
      </w:r>
      <w:r w:rsidRPr="00636B83">
        <w:rPr>
          <w:rStyle w:val="Strong"/>
          <w:color w:val="404040"/>
        </w:rPr>
        <w:t>Create</w:t>
      </w:r>
      <w:r w:rsidRPr="00636B83">
        <w:t>. The notebook opens with an empty cell at the top.</w:t>
      </w:r>
    </w:p>
    <w:p w14:paraId="6CF86360" w14:textId="46955AFF" w:rsidR="00FA65E2" w:rsidRPr="00636B83" w:rsidRDefault="005B0D9E" w:rsidP="00636B8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0" w:name="_Hlk53887822"/>
      <w:r w:rsidRPr="00636B83">
        <w:rPr>
          <w:rFonts w:ascii="Times New Roman" w:hAnsi="Times New Roman" w:cs="Times New Roman"/>
          <w:sz w:val="24"/>
          <w:szCs w:val="24"/>
        </w:rPr>
        <w:t xml:space="preserve">Step </w:t>
      </w:r>
      <w:r w:rsidR="00B70E45">
        <w:rPr>
          <w:rFonts w:ascii="Times New Roman" w:hAnsi="Times New Roman" w:cs="Times New Roman"/>
          <w:sz w:val="24"/>
          <w:szCs w:val="24"/>
        </w:rPr>
        <w:t>4</w:t>
      </w:r>
      <w:r w:rsidRPr="00636B83">
        <w:rPr>
          <w:rFonts w:ascii="Times New Roman" w:hAnsi="Times New Roman" w:cs="Times New Roman"/>
          <w:sz w:val="24"/>
          <w:szCs w:val="24"/>
        </w:rPr>
        <w:t>: Ingest Movie Data to Notebook</w:t>
      </w:r>
      <w:bookmarkEnd w:id="0"/>
    </w:p>
    <w:p w14:paraId="29610E3D" w14:textId="77777777" w:rsidR="00FA65E2" w:rsidRPr="00636B83" w:rsidRDefault="005B0D9E" w:rsidP="002929DC">
      <w:r w:rsidRPr="00636B83">
        <w:t>Create the </w:t>
      </w:r>
      <w:r w:rsidRPr="00636B83">
        <w:rPr>
          <w:bdr w:val="none" w:sz="0" w:space="0" w:color="auto" w:frame="1"/>
        </w:rPr>
        <w:t>ratings</w:t>
      </w:r>
      <w:r w:rsidRPr="00636B83">
        <w:t> and </w:t>
      </w:r>
      <w:r w:rsidRPr="00636B83">
        <w:rPr>
          <w:bdr w:val="none" w:sz="0" w:space="0" w:color="auto" w:frame="1"/>
        </w:rPr>
        <w:t>movies</w:t>
      </w:r>
      <w:r w:rsidRPr="00636B83">
        <w:t> tables using the </w:t>
      </w:r>
      <w:hyperlink r:id="rId21" w:anchor="create-a-table-using-the-ui" w:history="1">
        <w:r w:rsidRPr="00636B83">
          <w:rPr>
            <w:color w:val="1CA0C2"/>
            <w:u w:val="single"/>
          </w:rPr>
          <w:t>Databricks Guide &gt; Create a table using the UI</w:t>
        </w:r>
      </w:hyperlink>
    </w:p>
    <w:p w14:paraId="00455144" w14:textId="29E66CBF" w:rsidR="00FA65E2" w:rsidRPr="00636B83" w:rsidRDefault="00FA65E2" w:rsidP="002929DC">
      <w:pPr>
        <w:pStyle w:val="ListParagraph"/>
        <w:numPr>
          <w:ilvl w:val="0"/>
          <w:numId w:val="6"/>
        </w:numPr>
      </w:pPr>
      <w:r w:rsidRPr="00636B83">
        <w:t>In the sidebar, click the </w:t>
      </w:r>
      <w:r w:rsidRPr="00636B83">
        <w:rPr>
          <w:rStyle w:val="Strong"/>
          <w:color w:val="404040"/>
        </w:rPr>
        <w:t>Data</w:t>
      </w:r>
      <w:r w:rsidRPr="00636B83">
        <w:t> button </w:t>
      </w:r>
      <w:r w:rsidRPr="00636B83">
        <w:rPr>
          <w:noProof/>
        </w:rPr>
        <w:drawing>
          <wp:inline distT="0" distB="0" distL="0" distR="0" wp14:anchorId="0CFA7C3B" wp14:editId="007C8AC6">
            <wp:extent cx="388654" cy="42675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8654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6B83">
        <w:t>.</w:t>
      </w:r>
    </w:p>
    <w:p w14:paraId="126FBF70" w14:textId="07E6A1C0" w:rsidR="00FA65E2" w:rsidRPr="00636B83" w:rsidRDefault="00FA65E2" w:rsidP="002929DC">
      <w:pPr>
        <w:pStyle w:val="ListParagraph"/>
        <w:numPr>
          <w:ilvl w:val="0"/>
          <w:numId w:val="6"/>
        </w:numPr>
      </w:pPr>
      <w:r w:rsidRPr="00636B83">
        <w:t>In the Data folder, select </w:t>
      </w:r>
      <w:r w:rsidRPr="00636B83">
        <w:rPr>
          <w:rStyle w:val="Strong"/>
          <w:color w:val="404040"/>
        </w:rPr>
        <w:t>Add Data</w:t>
      </w:r>
      <w:r w:rsidRPr="00636B83">
        <w:t>.</w:t>
      </w:r>
    </w:p>
    <w:p w14:paraId="1F1EEA40" w14:textId="04423B98" w:rsidR="00FA65E2" w:rsidRPr="00636B83" w:rsidRDefault="00A6235F" w:rsidP="002929DC">
      <w:pPr>
        <w:pStyle w:val="ListParagraph"/>
      </w:pPr>
      <w:r w:rsidRPr="00636B83">
        <w:rPr>
          <w:noProof/>
        </w:rPr>
        <w:lastRenderedPageBreak/>
        <w:drawing>
          <wp:inline distT="0" distB="0" distL="0" distR="0" wp14:anchorId="7BF4E98B" wp14:editId="4AB928EB">
            <wp:extent cx="3573780" cy="2120645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10171" cy="214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8E984" w14:textId="6A43242A" w:rsidR="00FA65E2" w:rsidRPr="00636B83" w:rsidRDefault="00FA65E2" w:rsidP="002929DC">
      <w:pPr>
        <w:pStyle w:val="ListParagraph"/>
        <w:numPr>
          <w:ilvl w:val="0"/>
          <w:numId w:val="6"/>
        </w:numPr>
      </w:pPr>
      <w:r w:rsidRPr="00636B83">
        <w:t xml:space="preserve">Keep the data source as Upload File and name the </w:t>
      </w:r>
      <w:r w:rsidRPr="00636B83">
        <w:rPr>
          <w:rStyle w:val="Strong"/>
          <w:color w:val="404040"/>
        </w:rPr>
        <w:t>DBFS Target Directory</w:t>
      </w:r>
      <w:r w:rsidRPr="00636B83">
        <w:t xml:space="preserve"> as ‘movies’ (Table names can only contain lowercase alphanumeric characters and underscores and must start with a lowercase letter or underscore). </w:t>
      </w:r>
    </w:p>
    <w:p w14:paraId="2CCF4B32" w14:textId="1B5004C0" w:rsidR="00FA65E2" w:rsidRPr="00636B83" w:rsidRDefault="00A6235F" w:rsidP="002929DC">
      <w:pPr>
        <w:pStyle w:val="ListParagraph"/>
      </w:pPr>
      <w:r w:rsidRPr="00636B83">
        <w:rPr>
          <w:noProof/>
        </w:rPr>
        <w:drawing>
          <wp:inline distT="0" distB="0" distL="0" distR="0" wp14:anchorId="67D2F8FD" wp14:editId="23A6E771">
            <wp:extent cx="3124471" cy="139077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24471" cy="1390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A35B5" w14:textId="77777777" w:rsidR="000F291A" w:rsidRPr="00636B83" w:rsidRDefault="00FA65E2" w:rsidP="002929DC">
      <w:pPr>
        <w:pStyle w:val="ListParagraph"/>
        <w:numPr>
          <w:ilvl w:val="0"/>
          <w:numId w:val="6"/>
        </w:numPr>
      </w:pPr>
      <w:r w:rsidRPr="00636B83">
        <w:t xml:space="preserve">Drag file ‘movies.csv’ to the file drop zone </w:t>
      </w:r>
      <w:r w:rsidRPr="00636B83">
        <w:rPr>
          <w:shd w:val="clear" w:color="auto" w:fill="FFFFFF"/>
        </w:rPr>
        <w:t>or click the dropzone to browse to and choose files. After upload, a path displays for each file. The path will be something like </w:t>
      </w:r>
      <w:r w:rsidRPr="00636B83">
        <w:rPr>
          <w:rStyle w:val="pre"/>
          <w:color w:val="052247"/>
          <w:shd w:val="clear" w:color="auto" w:fill="FFFFFF"/>
        </w:rPr>
        <w:t>/FileStore/tables/&lt;filename&gt;-&lt;random-number&gt;.&lt;file-type&gt;</w:t>
      </w:r>
      <w:r w:rsidRPr="00636B83">
        <w:rPr>
          <w:shd w:val="clear" w:color="auto" w:fill="FFFFFF"/>
        </w:rPr>
        <w:t> and you use this path in a notebook to read data.</w:t>
      </w:r>
    </w:p>
    <w:p w14:paraId="4830F6B0" w14:textId="5A0AEE90" w:rsidR="00FA65E2" w:rsidRPr="00636B83" w:rsidRDefault="000F291A" w:rsidP="002929DC">
      <w:pPr>
        <w:pStyle w:val="ListParagraph"/>
      </w:pPr>
      <w:r w:rsidRPr="00636B83">
        <w:rPr>
          <w:noProof/>
        </w:rPr>
        <w:t xml:space="preserve"> </w:t>
      </w:r>
      <w:r w:rsidR="00A6235F" w:rsidRPr="00636B83">
        <w:rPr>
          <w:noProof/>
        </w:rPr>
        <w:drawing>
          <wp:inline distT="0" distB="0" distL="0" distR="0" wp14:anchorId="706EE19A" wp14:editId="59148B86">
            <wp:extent cx="2571750" cy="181699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22141" cy="1852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63BC" w14:textId="6813C4C5" w:rsidR="000F291A" w:rsidRPr="00636B83" w:rsidRDefault="000F291A" w:rsidP="002929DC">
      <w:pPr>
        <w:pStyle w:val="ListParagraph"/>
        <w:numPr>
          <w:ilvl w:val="0"/>
          <w:numId w:val="6"/>
        </w:numPr>
      </w:pPr>
      <w:r w:rsidRPr="00636B83">
        <w:t xml:space="preserve">Click </w:t>
      </w:r>
      <w:r w:rsidRPr="00636B83">
        <w:rPr>
          <w:rStyle w:val="Strong"/>
          <w:color w:val="404040"/>
        </w:rPr>
        <w:t>Create Table with UI</w:t>
      </w:r>
      <w:r w:rsidRPr="00636B83">
        <w:t>.</w:t>
      </w:r>
    </w:p>
    <w:p w14:paraId="66307F86" w14:textId="38DDB895" w:rsidR="000F291A" w:rsidRPr="00636B83" w:rsidRDefault="000F291A" w:rsidP="002929DC">
      <w:pPr>
        <w:pStyle w:val="ListParagraph"/>
        <w:numPr>
          <w:ilvl w:val="0"/>
          <w:numId w:val="6"/>
        </w:numPr>
      </w:pPr>
      <w:r w:rsidRPr="00636B83">
        <w:t xml:space="preserve">In the Cluster drop-down, choose a cluster, then click </w:t>
      </w:r>
      <w:r w:rsidRPr="00636B83">
        <w:rPr>
          <w:rStyle w:val="Strong"/>
          <w:color w:val="404040"/>
        </w:rPr>
        <w:t>Preview Table</w:t>
      </w:r>
      <w:r w:rsidRPr="00636B83">
        <w:t>.</w:t>
      </w:r>
    </w:p>
    <w:p w14:paraId="48D44679" w14:textId="23B24562" w:rsidR="000F291A" w:rsidRPr="00636B83" w:rsidRDefault="00A6235F" w:rsidP="002929DC">
      <w:pPr>
        <w:pStyle w:val="ListParagraph"/>
      </w:pPr>
      <w:r w:rsidRPr="00636B83">
        <w:rPr>
          <w:noProof/>
        </w:rPr>
        <w:lastRenderedPageBreak/>
        <w:drawing>
          <wp:inline distT="0" distB="0" distL="0" distR="0" wp14:anchorId="6070E05A" wp14:editId="5DFD9B66">
            <wp:extent cx="3444094" cy="1405890"/>
            <wp:effectExtent l="0" t="0" r="4445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90890" cy="1424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9F93F" w14:textId="49212262" w:rsidR="000F291A" w:rsidRPr="00636B83" w:rsidRDefault="000F291A" w:rsidP="002929DC">
      <w:pPr>
        <w:pStyle w:val="ListParagraph"/>
        <w:numPr>
          <w:ilvl w:val="0"/>
          <w:numId w:val="6"/>
        </w:numPr>
      </w:pPr>
      <w:r w:rsidRPr="00636B83">
        <w:t xml:space="preserve">In the specify Table Attributes part, change the </w:t>
      </w:r>
      <w:r w:rsidRPr="00636B83">
        <w:rPr>
          <w:rStyle w:val="Strong"/>
          <w:color w:val="404040"/>
        </w:rPr>
        <w:t>Table Name</w:t>
      </w:r>
      <w:r w:rsidRPr="00636B83">
        <w:t xml:space="preserve"> to ‘movies’. Check the </w:t>
      </w:r>
      <w:r w:rsidRPr="00636B83">
        <w:rPr>
          <w:rStyle w:val="Strong"/>
          <w:color w:val="404040"/>
        </w:rPr>
        <w:t>First row is header</w:t>
      </w:r>
      <w:r w:rsidRPr="00636B83">
        <w:t xml:space="preserve"> box. Then change the </w:t>
      </w:r>
      <w:r w:rsidR="00A6235F" w:rsidRPr="00636B83">
        <w:t xml:space="preserve">data type for ‘id’ and ‘year’ to </w:t>
      </w:r>
      <w:r w:rsidR="00A6235F" w:rsidRPr="00636B83">
        <w:rPr>
          <w:rStyle w:val="Strong"/>
          <w:color w:val="404040"/>
        </w:rPr>
        <w:t xml:space="preserve">INT </w:t>
      </w:r>
      <w:r w:rsidR="00A6235F" w:rsidRPr="00636B83">
        <w:rPr>
          <w:rStyle w:val="Strong"/>
          <w:b w:val="0"/>
          <w:bCs w:val="0"/>
          <w:color w:val="404040"/>
        </w:rPr>
        <w:t>in the drop-down</w:t>
      </w:r>
      <w:r w:rsidR="00A6235F" w:rsidRPr="00636B83">
        <w:rPr>
          <w:b/>
          <w:bCs/>
        </w:rPr>
        <w:t>.</w:t>
      </w:r>
    </w:p>
    <w:p w14:paraId="33458FF9" w14:textId="0F97486C" w:rsidR="000F291A" w:rsidRPr="00636B83" w:rsidRDefault="002929DC" w:rsidP="002929DC">
      <w:pPr>
        <w:pStyle w:val="ListParagraph"/>
      </w:pPr>
      <w:r w:rsidRPr="00636B83">
        <w:rPr>
          <w:noProof/>
        </w:rPr>
        <w:drawing>
          <wp:inline distT="0" distB="0" distL="0" distR="0" wp14:anchorId="07EC6266" wp14:editId="1F1184AB">
            <wp:extent cx="5353050" cy="242831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88529" cy="244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D628" w14:textId="091E620A" w:rsidR="00A6235F" w:rsidRPr="00946E66" w:rsidRDefault="00A6235F" w:rsidP="002929DC">
      <w:pPr>
        <w:pStyle w:val="ListParagraph"/>
        <w:numPr>
          <w:ilvl w:val="0"/>
          <w:numId w:val="6"/>
        </w:numPr>
      </w:pPr>
      <w:r w:rsidRPr="00946E66">
        <w:t xml:space="preserve">Click </w:t>
      </w:r>
      <w:r w:rsidRPr="00946E66">
        <w:rPr>
          <w:rStyle w:val="Strong"/>
          <w:color w:val="404040"/>
        </w:rPr>
        <w:t>Create Table</w:t>
      </w:r>
      <w:r w:rsidRPr="00946E66">
        <w:t>.</w:t>
      </w:r>
      <w:r w:rsidR="00946E66">
        <w:t xml:space="preserve"> (Make sure your cluster is running and allows you to add data)</w:t>
      </w:r>
    </w:p>
    <w:p w14:paraId="22824B45" w14:textId="653F8141" w:rsidR="002929DC" w:rsidRPr="00636B83" w:rsidRDefault="002929DC" w:rsidP="002929DC">
      <w:pPr>
        <w:pStyle w:val="ListParagraph"/>
        <w:numPr>
          <w:ilvl w:val="0"/>
          <w:numId w:val="6"/>
        </w:numPr>
      </w:pPr>
      <w:r w:rsidRPr="00636B83">
        <w:t xml:space="preserve">Click the </w:t>
      </w:r>
      <w:r w:rsidRPr="00636B83">
        <w:rPr>
          <w:rStyle w:val="Strong"/>
          <w:color w:val="404040"/>
        </w:rPr>
        <w:t>Data</w:t>
      </w:r>
      <w:r w:rsidRPr="00636B83">
        <w:t xml:space="preserve"> button in the side bar and select </w:t>
      </w:r>
      <w:r w:rsidRPr="00636B83">
        <w:rPr>
          <w:rStyle w:val="Strong"/>
          <w:color w:val="404040"/>
        </w:rPr>
        <w:t>Add Data</w:t>
      </w:r>
      <w:r w:rsidRPr="00636B83">
        <w:t xml:space="preserve"> again. Name the DBFS Target Directory as ‘ratings’. Drag ‘ratings.csv’ to the drop zone. Then click </w:t>
      </w:r>
      <w:r w:rsidRPr="00636B83">
        <w:rPr>
          <w:rStyle w:val="Strong"/>
          <w:color w:val="404040"/>
        </w:rPr>
        <w:t>Create Table with UI</w:t>
      </w:r>
      <w:r w:rsidRPr="00636B83">
        <w:t xml:space="preserve">, choose a cluster and click </w:t>
      </w:r>
      <w:r w:rsidRPr="00636B83">
        <w:rPr>
          <w:rStyle w:val="Strong"/>
          <w:color w:val="404040"/>
        </w:rPr>
        <w:t>Preview Table</w:t>
      </w:r>
      <w:r w:rsidRPr="00636B83">
        <w:t xml:space="preserve">. Change </w:t>
      </w:r>
      <w:r w:rsidRPr="00636B83">
        <w:rPr>
          <w:rStyle w:val="Strong"/>
          <w:color w:val="404040"/>
        </w:rPr>
        <w:t>Table Name</w:t>
      </w:r>
      <w:r w:rsidRPr="00636B83">
        <w:t xml:space="preserve"> to ‘ratings’, check the </w:t>
      </w:r>
      <w:r w:rsidRPr="00636B83">
        <w:rPr>
          <w:rStyle w:val="Strong"/>
          <w:color w:val="404040"/>
        </w:rPr>
        <w:t>First row is header</w:t>
      </w:r>
      <w:r w:rsidRPr="00636B83">
        <w:t xml:space="preserve"> box then change all the data type to </w:t>
      </w:r>
      <w:r w:rsidRPr="00636B83">
        <w:rPr>
          <w:rStyle w:val="Strong"/>
          <w:color w:val="404040"/>
        </w:rPr>
        <w:t>INT</w:t>
      </w:r>
      <w:r w:rsidRPr="00636B83">
        <w:t xml:space="preserve">. At last, click </w:t>
      </w:r>
      <w:r w:rsidRPr="00636B83">
        <w:rPr>
          <w:rStyle w:val="Strong"/>
          <w:color w:val="404040"/>
        </w:rPr>
        <w:t>Create Table</w:t>
      </w:r>
      <w:r w:rsidRPr="00636B83">
        <w:t>.</w:t>
      </w:r>
    </w:p>
    <w:p w14:paraId="617FEB89" w14:textId="078C2D6D" w:rsidR="00FA65E2" w:rsidRPr="00636B83" w:rsidRDefault="002929DC" w:rsidP="002929DC">
      <w:pPr>
        <w:pStyle w:val="ListParagraph"/>
      </w:pPr>
      <w:r w:rsidRPr="00636B83">
        <w:rPr>
          <w:noProof/>
        </w:rPr>
        <w:drawing>
          <wp:inline distT="0" distB="0" distL="0" distR="0" wp14:anchorId="27A4F47E" wp14:editId="738F51E6">
            <wp:extent cx="5414010" cy="2187187"/>
            <wp:effectExtent l="0" t="0" r="0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56323" cy="2204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CFDE8" w14:textId="64F85D0B" w:rsidR="00FA65E2" w:rsidRPr="00636B83" w:rsidRDefault="00FA65E2" w:rsidP="00636B8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lastRenderedPageBreak/>
        <w:t xml:space="preserve">Step </w:t>
      </w:r>
      <w:r w:rsidR="00B70E45">
        <w:rPr>
          <w:rFonts w:ascii="Times New Roman" w:hAnsi="Times New Roman" w:cs="Times New Roman"/>
          <w:sz w:val="24"/>
          <w:szCs w:val="24"/>
        </w:rPr>
        <w:t>5</w:t>
      </w:r>
      <w:r w:rsidRPr="00636B83">
        <w:rPr>
          <w:rFonts w:ascii="Times New Roman" w:hAnsi="Times New Roman" w:cs="Times New Roman"/>
          <w:sz w:val="24"/>
          <w:szCs w:val="24"/>
        </w:rPr>
        <w:t>: Configure Databricks Widgets</w:t>
      </w:r>
    </w:p>
    <w:p w14:paraId="718462F1" w14:textId="53A86616" w:rsidR="005B0D9E" w:rsidRPr="00636B83" w:rsidRDefault="005B0D9E" w:rsidP="002929DC">
      <w:pPr>
        <w:pStyle w:val="ListParagraph"/>
        <w:numPr>
          <w:ilvl w:val="0"/>
          <w:numId w:val="3"/>
        </w:numPr>
        <w:ind w:left="360"/>
      </w:pPr>
      <w:r w:rsidRPr="00636B83">
        <w:t xml:space="preserve">The code snippet below will select 10 random movies out of the 200 </w:t>
      </w:r>
      <w:r w:rsidR="00E8489E" w:rsidRPr="00636B83">
        <w:t>topmost</w:t>
      </w:r>
      <w:r w:rsidRPr="00636B83">
        <w:t xml:space="preserve"> rated movies</w:t>
      </w:r>
    </w:p>
    <w:p w14:paraId="7ED4B80D" w14:textId="42162C6B" w:rsidR="005B0D9E" w:rsidRPr="00636B83" w:rsidRDefault="005B0D9E" w:rsidP="002929DC">
      <w:pPr>
        <w:pStyle w:val="ListParagraph"/>
        <w:numPr>
          <w:ilvl w:val="0"/>
          <w:numId w:val="3"/>
        </w:numPr>
        <w:ind w:left="360"/>
      </w:pPr>
      <w:r w:rsidRPr="00636B83">
        <w:t>You will use </w:t>
      </w:r>
      <w:r w:rsidRPr="00636B83">
        <w:rPr>
          <w:b/>
          <w:bCs/>
        </w:rPr>
        <w:t>Databricks Widgets</w:t>
      </w:r>
      <w:r w:rsidRPr="00636B83">
        <w:t> to personalize your movie ratings</w:t>
      </w:r>
      <w:r w:rsidR="00056B4F" w:rsidRPr="00636B83">
        <w:t>. Go back to your databricks notebook and paste the following code chunk:</w:t>
      </w:r>
    </w:p>
    <w:p w14:paraId="0FFDA183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q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""</w:t>
      </w:r>
    </w:p>
    <w:p w14:paraId="1029DBE2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select </w:t>
      </w:r>
    </w:p>
    <w:p w14:paraId="30E536E8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movie_id, movies.name, count(*) as times_rated </w:t>
      </w:r>
    </w:p>
    <w:p w14:paraId="647838E5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from </w:t>
      </w:r>
    </w:p>
    <w:p w14:paraId="732BA87E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ratings</w:t>
      </w:r>
    </w:p>
    <w:p w14:paraId="6CEBDAEA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join </w:t>
      </w:r>
    </w:p>
    <w:p w14:paraId="2F3A27A3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movies on ratings.movie_id = movies.id</w:t>
      </w:r>
    </w:p>
    <w:p w14:paraId="650F6FF4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group by </w:t>
      </w:r>
    </w:p>
    <w:p w14:paraId="1C46D862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movie_id, movies.name, movies.year</w:t>
      </w:r>
    </w:p>
    <w:p w14:paraId="64E7DAED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order by </w:t>
      </w:r>
    </w:p>
    <w:p w14:paraId="2DC6A033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times_rated desc</w:t>
      </w:r>
    </w:p>
    <w:p w14:paraId="37FC7FCC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limit</w:t>
      </w:r>
    </w:p>
    <w:p w14:paraId="6CBF8295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  200</w:t>
      </w:r>
    </w:p>
    <w:p w14:paraId="0A01874B" w14:textId="77777777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    """</w:t>
      </w:r>
    </w:p>
    <w:p w14:paraId="77AFF0C7" w14:textId="78BDC356" w:rsidR="005B0D9E" w:rsidRPr="00636B83" w:rsidRDefault="005B0D9E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>)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st_rated_movie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22FBAFCF" w14:textId="2C944B8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sz w:val="24"/>
          <w:szCs w:val="24"/>
        </w:rPr>
      </w:pPr>
    </w:p>
    <w:p w14:paraId="3AC67BE8" w14:textId="7777777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Take a sample of 10 movies</w:t>
      </w:r>
    </w:p>
    <w:p w14:paraId="6B8C5702" w14:textId="7777777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ab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st_rated_movie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rd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ake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Tru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1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01F2DEDE" w14:textId="7777777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sz w:val="24"/>
          <w:szCs w:val="24"/>
        </w:rPr>
      </w:pPr>
    </w:p>
    <w:p w14:paraId="5D5C96EE" w14:textId="7777777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Update widgets with movies for you to rate</w:t>
      </w:r>
    </w:p>
    <w:p w14:paraId="44170FB7" w14:textId="77777777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rang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le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:</w:t>
      </w:r>
    </w:p>
    <w:p w14:paraId="50223DC7" w14:textId="5AB9B8EF" w:rsidR="002929DC" w:rsidRPr="00636B83" w:rsidRDefault="002929DC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butil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widget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dropdow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_%i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5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, [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1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2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3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4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5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]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[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]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nam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78042D25" w14:textId="1B1DE292" w:rsidR="005B0D9E" w:rsidRPr="00636B83" w:rsidRDefault="005B0D9E" w:rsidP="002929DC">
      <w:pPr>
        <w:pStyle w:val="Title1"/>
        <w:rPr>
          <w:sz w:val="24"/>
          <w:szCs w:val="24"/>
        </w:rPr>
      </w:pPr>
    </w:p>
    <w:p w14:paraId="6489B4CF" w14:textId="1FE069CB" w:rsidR="002929DC" w:rsidRPr="00636B83" w:rsidRDefault="002929DC" w:rsidP="00636B8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 xml:space="preserve">Step </w:t>
      </w:r>
      <w:r w:rsidR="00B70E45">
        <w:rPr>
          <w:rFonts w:ascii="Times New Roman" w:hAnsi="Times New Roman" w:cs="Times New Roman"/>
          <w:sz w:val="24"/>
          <w:szCs w:val="24"/>
        </w:rPr>
        <w:t>6</w:t>
      </w:r>
      <w:r w:rsidRPr="00636B83">
        <w:rPr>
          <w:rFonts w:ascii="Times New Roman" w:hAnsi="Times New Roman" w:cs="Times New Roman"/>
          <w:sz w:val="24"/>
          <w:szCs w:val="24"/>
        </w:rPr>
        <w:t>: Personalize Your Movie Ratings with Databricks Widgets</w:t>
      </w:r>
    </w:p>
    <w:p w14:paraId="78E74FD6" w14:textId="0CC226ED" w:rsidR="002929DC" w:rsidRPr="00636B83" w:rsidRDefault="002929DC" w:rsidP="002929DC">
      <w:pPr>
        <w:rPr>
          <w:color w:val="FF0000"/>
        </w:rPr>
      </w:pPr>
      <w:r w:rsidRPr="00636B83">
        <w:rPr>
          <w:color w:val="FF0000"/>
        </w:rPr>
        <w:t>Change the values on top to be your own personal ratings before proceeding.</w:t>
      </w:r>
      <w:r w:rsidR="00056B4F" w:rsidRPr="00636B83">
        <w:rPr>
          <w:color w:val="FF0000"/>
        </w:rPr>
        <w:t xml:space="preserve"> Right now they’re all 5 but you should change it into arbitrary values.</w:t>
      </w:r>
    </w:p>
    <w:p w14:paraId="3647BA52" w14:textId="1F649141" w:rsidR="00056B4F" w:rsidRPr="00636B83" w:rsidRDefault="00690AD4" w:rsidP="002929DC">
      <w:r w:rsidRPr="00690AD4">
        <w:rPr>
          <w:noProof/>
        </w:rPr>
        <w:drawing>
          <wp:inline distT="0" distB="0" distL="0" distR="0" wp14:anchorId="70252D26" wp14:editId="36ACA389">
            <wp:extent cx="5943600" cy="1849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2520E" w14:textId="095387EF" w:rsidR="009233CB" w:rsidRPr="00636B83" w:rsidRDefault="009233CB" w:rsidP="002929DC">
      <w:r w:rsidRPr="00636B83">
        <w:t>For example, I change it as follows:</w:t>
      </w:r>
    </w:p>
    <w:p w14:paraId="75698D4B" w14:textId="53F345BB" w:rsidR="009233CB" w:rsidRPr="00636B83" w:rsidRDefault="00690AD4" w:rsidP="002929DC">
      <w:r w:rsidRPr="00690AD4">
        <w:rPr>
          <w:noProof/>
        </w:rPr>
        <w:lastRenderedPageBreak/>
        <w:drawing>
          <wp:inline distT="0" distB="0" distL="0" distR="0" wp14:anchorId="36C707DA" wp14:editId="68E1A7FF">
            <wp:extent cx="5943600" cy="5321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EAF83" w14:textId="77777777" w:rsidR="002929DC" w:rsidRPr="00636B83" w:rsidRDefault="002929DC" w:rsidP="002929DC">
      <w:r w:rsidRPr="00636B83">
        <w:t>The following code snippet will process your personal movie ratings.</w:t>
      </w:r>
    </w:p>
    <w:p w14:paraId="2B934304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Create DataFrame based on your own personal ratings</w:t>
      </w:r>
    </w:p>
    <w:p w14:paraId="4B7EB127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atetim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mpor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atetime</w:t>
      </w:r>
    </w:p>
    <w:p w14:paraId="565F0C4E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y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q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mpor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ow</w:t>
      </w:r>
    </w:p>
    <w:p w14:paraId="1767FA7C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[]</w:t>
      </w:r>
    </w:p>
    <w:p w14:paraId="0B011AFA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rang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le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:</w:t>
      </w:r>
    </w:p>
    <w:p w14:paraId="44749793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appen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</w:p>
    <w:p w14:paraId="47E7C96E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o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user_i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,</w:t>
      </w:r>
    </w:p>
    <w:p w14:paraId="22275170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   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vie_i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samp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[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]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movie_i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,</w:t>
      </w:r>
    </w:p>
    <w:p w14:paraId="596BEC4F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   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floa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butil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widget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ge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_%i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</w:t>
      </w:r>
    </w:p>
    <w:p w14:paraId="1C557C80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    )</w:t>
      </w:r>
    </w:p>
    <w:p w14:paraId="16960043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)</w:t>
      </w:r>
    </w:p>
    <w:p w14:paraId="1394C1F1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DF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DataFram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4CE0E57C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6AD0A2F5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Create myRatings DataFrame with specific column order to match `ratings`</w:t>
      </w:r>
    </w:p>
    <w:p w14:paraId="610873D5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DF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elec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user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1C50A2B3" w14:textId="78805503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yRating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6E4A4108" w14:textId="31ADD44E" w:rsidR="007D473F" w:rsidRPr="00636B83" w:rsidRDefault="007D473F" w:rsidP="007D473F">
      <w:pPr>
        <w:pStyle w:val="HTMLPreformatted"/>
        <w:shd w:val="clear" w:color="auto" w:fill="FFFFFF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74B68CAC" w14:textId="1A3FA89C" w:rsidR="007D473F" w:rsidRPr="00636B83" w:rsidRDefault="007D473F" w:rsidP="007D473F">
      <w:pPr>
        <w:pStyle w:val="HTMLPreformatted"/>
        <w:shd w:val="clear" w:color="auto" w:fill="FFFFFF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3AE729C4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sql</w:t>
      </w:r>
    </w:p>
    <w:p w14:paraId="513A2576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-- Display your ratings</w:t>
      </w:r>
    </w:p>
    <w:p w14:paraId="3EBBF0DD" w14:textId="77777777" w:rsidR="007D473F" w:rsidRPr="00636B83" w:rsidRDefault="007D473F" w:rsidP="00056B4F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selec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movie_id</w:t>
      </w:r>
      <w:r w:rsidRPr="00636B83">
        <w:rPr>
          <w:rStyle w:val="cm-punctuation"/>
          <w:rFonts w:ascii="Times New Roman" w:hAnsi="Times New Roman" w:cs="Times New Roman"/>
          <w:color w:val="333333"/>
          <w:sz w:val="24"/>
          <w:szCs w:val="24"/>
        </w:rPr>
        <w:t>,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name</w:t>
      </w:r>
      <w:r w:rsidRPr="00636B83">
        <w:rPr>
          <w:rStyle w:val="cm-punctuation"/>
          <w:rFonts w:ascii="Times New Roman" w:hAnsi="Times New Roman" w:cs="Times New Roman"/>
          <w:color w:val="333333"/>
          <w:sz w:val="24"/>
          <w:szCs w:val="24"/>
        </w:rPr>
        <w:t>,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rating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yRatings f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nne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joi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ost_rated_movies m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o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movie_i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movie_id</w:t>
      </w:r>
    </w:p>
    <w:p w14:paraId="1734218C" w14:textId="5AB5103A" w:rsidR="007D473F" w:rsidRPr="00636B83" w:rsidRDefault="007D473F" w:rsidP="007D473F">
      <w:pPr>
        <w:pStyle w:val="HTMLPreformatted"/>
        <w:shd w:val="clear" w:color="auto" w:fill="FFFFFF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7F12C441" w14:textId="0B82F05D" w:rsidR="002929DC" w:rsidRPr="00636B83" w:rsidRDefault="007D473F" w:rsidP="007D473F">
      <w:pPr>
        <w:pStyle w:val="HTMLPreformatted"/>
        <w:shd w:val="clear" w:color="auto" w:fill="FFFFFF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The </w:t>
      </w:r>
      <w:r w:rsidR="00775050"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output 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should look like this:</w:t>
      </w:r>
    </w:p>
    <w:p w14:paraId="18343F31" w14:textId="69BB9DDD" w:rsidR="005B0D9E" w:rsidRPr="00636B83" w:rsidRDefault="00690AD4" w:rsidP="002929DC">
      <w:pPr>
        <w:pStyle w:val="Title1"/>
        <w:rPr>
          <w:sz w:val="24"/>
          <w:szCs w:val="24"/>
        </w:rPr>
      </w:pPr>
      <w:r w:rsidRPr="00690AD4">
        <w:rPr>
          <w:noProof/>
          <w:sz w:val="24"/>
          <w:szCs w:val="24"/>
        </w:rPr>
        <w:drawing>
          <wp:inline distT="0" distB="0" distL="0" distR="0" wp14:anchorId="5DA424F0" wp14:editId="7D29FC7A">
            <wp:extent cx="5763429" cy="2734057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4F45D" w14:textId="77777777" w:rsidR="007D473F" w:rsidRPr="00636B83" w:rsidRDefault="007D473F" w:rsidP="002929DC">
      <w:pPr>
        <w:pStyle w:val="Title1"/>
        <w:rPr>
          <w:b w:val="0"/>
          <w:bCs w:val="0"/>
          <w:sz w:val="24"/>
          <w:szCs w:val="24"/>
        </w:rPr>
      </w:pPr>
    </w:p>
    <w:p w14:paraId="52AC87C8" w14:textId="3DE99D33" w:rsidR="007D473F" w:rsidRPr="00636B83" w:rsidRDefault="007D473F" w:rsidP="00056B4F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lastRenderedPageBreak/>
        <w:t xml:space="preserve">Step </w:t>
      </w:r>
      <w:r w:rsidR="00B70E45">
        <w:rPr>
          <w:rFonts w:ascii="Times New Roman" w:hAnsi="Times New Roman" w:cs="Times New Roman"/>
          <w:sz w:val="24"/>
          <w:szCs w:val="24"/>
        </w:rPr>
        <w:t>7</w:t>
      </w:r>
      <w:r w:rsidRPr="00636B83">
        <w:rPr>
          <w:rFonts w:ascii="Times New Roman" w:hAnsi="Times New Roman" w:cs="Times New Roman"/>
          <w:sz w:val="24"/>
          <w:szCs w:val="24"/>
        </w:rPr>
        <w:t>: Create Training and Test Datasets for our ALS model</w:t>
      </w:r>
    </w:p>
    <w:p w14:paraId="25B02CB9" w14:textId="586A4B16" w:rsidR="007D473F" w:rsidRPr="00636B83" w:rsidRDefault="007D473F" w:rsidP="007D473F">
      <w:r w:rsidRPr="00636B83">
        <w:t>The following code snippet will split  the dataset into training and testing</w:t>
      </w:r>
      <w:r w:rsidR="00DB24B6" w:rsidRPr="00636B83">
        <w:t xml:space="preserve"> datasets by 8/2 ratio</w:t>
      </w:r>
      <w:r w:rsidRPr="00636B83">
        <w:t>.</w:t>
      </w:r>
    </w:p>
    <w:p w14:paraId="3F6279B3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y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q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mpor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functions</w:t>
      </w:r>
    </w:p>
    <w:p w14:paraId="3FE39A99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19AEBFDE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abl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60036AC8" w14:textId="00CF7C23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withColum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rating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as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float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</w:t>
      </w:r>
    </w:p>
    <w:p w14:paraId="32DA08D5" w14:textId="32E11C90" w:rsidR="00DB24B6" w:rsidRPr="00636B83" w:rsidRDefault="00DB24B6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>ratings = ratings.drop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timestamp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7E247144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571A2C25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Split our data for our training and test datasets</w:t>
      </w:r>
    </w:p>
    <w:p w14:paraId="221C7DC1" w14:textId="77777777" w:rsidR="007D473F" w:rsidRPr="00636B83" w:rsidRDefault="007D473F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training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tes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)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randomSpli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[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.8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.2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])</w:t>
      </w:r>
    </w:p>
    <w:p w14:paraId="486CFDA4" w14:textId="19AA2EFC" w:rsidR="007D473F" w:rsidRPr="00636B83" w:rsidRDefault="007D473F" w:rsidP="007D473F"/>
    <w:p w14:paraId="30D928AE" w14:textId="68D85AE3" w:rsidR="00DB24B6" w:rsidRPr="00636B83" w:rsidRDefault="00775050" w:rsidP="00056B4F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 xml:space="preserve">Step </w:t>
      </w:r>
      <w:r w:rsidR="00B70E45">
        <w:rPr>
          <w:rFonts w:ascii="Times New Roman" w:hAnsi="Times New Roman" w:cs="Times New Roman"/>
          <w:sz w:val="24"/>
          <w:szCs w:val="24"/>
        </w:rPr>
        <w:t>8</w:t>
      </w:r>
      <w:r w:rsidRPr="00636B83">
        <w:rPr>
          <w:rFonts w:ascii="Times New Roman" w:hAnsi="Times New Roman" w:cs="Times New Roman"/>
          <w:sz w:val="24"/>
          <w:szCs w:val="24"/>
        </w:rPr>
        <w:t>: Create ALS Model on Training (and Personalized) Data</w:t>
      </w:r>
    </w:p>
    <w:p w14:paraId="5E2362AB" w14:textId="2ABFEE4A" w:rsidR="00775050" w:rsidRPr="00636B83" w:rsidRDefault="00775050" w:rsidP="00775050">
      <w:r w:rsidRPr="00636B83">
        <w:t>The following code snippet will create a ALS collaborative model based on training and personalized data.</w:t>
      </w:r>
    </w:p>
    <w:p w14:paraId="14A75A28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y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m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recommendatio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mpor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ALS</w:t>
      </w:r>
    </w:p>
    <w:p w14:paraId="733A77C9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25125042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Run ALS collaborative filtering</w:t>
      </w:r>
    </w:p>
    <w:p w14:paraId="4A9DBFBB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al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AL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axIter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5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egParam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0.01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userCol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user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itemCol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atingCol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20D134EA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14E7AF88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Run training model which includes your own ratings</w:t>
      </w:r>
    </w:p>
    <w:p w14:paraId="1745A291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de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al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fi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training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unionAl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</w:t>
      </w:r>
    </w:p>
    <w:p w14:paraId="7F3CD8EF" w14:textId="2025581D" w:rsidR="00775050" w:rsidRPr="00636B83" w:rsidRDefault="00775050" w:rsidP="007D473F"/>
    <w:p w14:paraId="53B21219" w14:textId="22DC8C94" w:rsidR="00775050" w:rsidRPr="00636B83" w:rsidRDefault="00775050" w:rsidP="009233CB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 xml:space="preserve">Step </w:t>
      </w:r>
      <w:r w:rsidR="00B70E45">
        <w:rPr>
          <w:rFonts w:ascii="Times New Roman" w:hAnsi="Times New Roman" w:cs="Times New Roman"/>
          <w:sz w:val="24"/>
          <w:szCs w:val="24"/>
        </w:rPr>
        <w:t>9</w:t>
      </w:r>
      <w:r w:rsidRPr="00636B83">
        <w:rPr>
          <w:rFonts w:ascii="Times New Roman" w:hAnsi="Times New Roman" w:cs="Times New Roman"/>
          <w:sz w:val="24"/>
          <w:szCs w:val="24"/>
        </w:rPr>
        <w:t>: Review ALS Model Predictions Using Test Dataset</w:t>
      </w:r>
    </w:p>
    <w:p w14:paraId="3C47D364" w14:textId="78ABF933" w:rsidR="00775050" w:rsidRPr="00636B83" w:rsidRDefault="00775050" w:rsidP="007D473F">
      <w:r w:rsidRPr="00636B83">
        <w:t>The following code snippet will display the result of the ALS model created in Step 7.</w:t>
      </w:r>
    </w:p>
    <w:p w14:paraId="2A93E9F6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rediction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de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ransfor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tes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dropna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)</w:t>
      </w:r>
    </w:p>
    <w:p w14:paraId="078343A2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rediction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prediction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51C65958" w14:textId="77777777" w:rsidR="00775050" w:rsidRPr="00636B83" w:rsidRDefault="00775050" w:rsidP="00636B83">
      <w:pPr>
        <w:pStyle w:val="HTMLPreformatted"/>
        <w:shd w:val="clear" w:color="auto" w:fill="E7E6E6" w:themeFill="background2"/>
        <w:spacing w:after="240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ispla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rediction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5F02C213" w14:textId="41FA78E1" w:rsidR="00775050" w:rsidRPr="00636B83" w:rsidRDefault="00775050" w:rsidP="00775050">
      <w:pPr>
        <w:spacing w:after="0"/>
      </w:pPr>
      <w:r w:rsidRPr="00636B83">
        <w:t>The output should look like this:</w:t>
      </w:r>
    </w:p>
    <w:p w14:paraId="40FC2F7F" w14:textId="59577CE8" w:rsidR="00775050" w:rsidRPr="00636B83" w:rsidRDefault="00690AD4" w:rsidP="007D473F">
      <w:r w:rsidRPr="00690AD4">
        <w:rPr>
          <w:noProof/>
        </w:rPr>
        <w:lastRenderedPageBreak/>
        <w:drawing>
          <wp:inline distT="0" distB="0" distL="0" distR="0" wp14:anchorId="0C5FC28D" wp14:editId="6412ED4C">
            <wp:extent cx="5943600" cy="28676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F9E0A" w14:textId="13EEF818" w:rsidR="00775050" w:rsidRPr="00636B83" w:rsidRDefault="009233CB" w:rsidP="007D473F">
      <w:r w:rsidRPr="00636B83">
        <w:t>Note that your number might be different from mine, since it depends on how you input the ratings in step 5</w:t>
      </w:r>
    </w:p>
    <w:p w14:paraId="270A0797" w14:textId="228FD5E1" w:rsidR="00775050" w:rsidRPr="00636B83" w:rsidRDefault="00775050" w:rsidP="009233CB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 xml:space="preserve">Step </w:t>
      </w:r>
      <w:r w:rsidR="00B70E45">
        <w:rPr>
          <w:rFonts w:ascii="Times New Roman" w:hAnsi="Times New Roman" w:cs="Times New Roman"/>
          <w:sz w:val="24"/>
          <w:szCs w:val="24"/>
        </w:rPr>
        <w:t>10</w:t>
      </w:r>
      <w:r w:rsidRPr="00636B83">
        <w:rPr>
          <w:rFonts w:ascii="Times New Roman" w:hAnsi="Times New Roman" w:cs="Times New Roman"/>
          <w:sz w:val="24"/>
          <w:szCs w:val="24"/>
        </w:rPr>
        <w:t>: Evaluate the Model</w:t>
      </w:r>
    </w:p>
    <w:p w14:paraId="4C1749A4" w14:textId="736EAE0B" w:rsidR="00775050" w:rsidRPr="00636B83" w:rsidRDefault="00775050" w:rsidP="007D473F">
      <w:r w:rsidRPr="00636B83">
        <w:t>The following code snippet will evaluate the ALS model created in Step 7 by its RMSE (Root Mean Squard Error). Small RMSE stands for</w:t>
      </w:r>
      <w:r w:rsidR="008E4FB2" w:rsidRPr="00636B83">
        <w:t xml:space="preserve"> high accuracy.</w:t>
      </w:r>
      <w:r w:rsidRPr="00636B83">
        <w:t xml:space="preserve"> </w:t>
      </w:r>
    </w:p>
    <w:p w14:paraId="26B79D3C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Evaluate the model</w:t>
      </w:r>
    </w:p>
    <w:p w14:paraId="6D17C1FD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y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m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evaluatio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mpor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egressionEvaluator</w:t>
      </w:r>
    </w:p>
    <w:p w14:paraId="4379F3C8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evaluat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egressionEvaluat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etricName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mse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labelCol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redictionCol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prediction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388A16A6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ms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evaluat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evaluat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prediction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2493B3BA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51629CBE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Display using `displayHTML`</w:t>
      </w:r>
    </w:p>
    <w:p w14:paraId="4F240B60" w14:textId="77777777" w:rsidR="00775050" w:rsidRPr="00636B83" w:rsidRDefault="00775050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isplayHTM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&lt;span style='font-size:14pt;color:purple'&gt;The Root Mean Square Error is %s&lt;/span&gt;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st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rms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</w:t>
      </w:r>
    </w:p>
    <w:p w14:paraId="09725188" w14:textId="058D4A51" w:rsidR="00775050" w:rsidRPr="00636B83" w:rsidRDefault="008E4FB2" w:rsidP="008E4FB2">
      <w:pPr>
        <w:spacing w:after="0"/>
      </w:pPr>
      <w:r w:rsidRPr="00636B83">
        <w:t>The output should look like this:</w:t>
      </w:r>
    </w:p>
    <w:p w14:paraId="1868C3EB" w14:textId="0A5C3D4D" w:rsidR="008E4FB2" w:rsidRPr="00636B83" w:rsidRDefault="00690AD4" w:rsidP="007D473F">
      <w:r w:rsidRPr="00690AD4">
        <w:rPr>
          <w:noProof/>
        </w:rPr>
        <w:drawing>
          <wp:inline distT="0" distB="0" distL="0" distR="0" wp14:anchorId="0FA87344" wp14:editId="675813AE">
            <wp:extent cx="5943600" cy="3790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79E6A" w14:textId="0A3924A4" w:rsidR="008E4FB2" w:rsidRPr="00636B83" w:rsidRDefault="009233CB" w:rsidP="007D473F">
      <w:r w:rsidRPr="00636B83">
        <w:t>Note that your number might be different from mine, since it depends on how you input the ratings in step 5</w:t>
      </w:r>
    </w:p>
    <w:p w14:paraId="74765789" w14:textId="20EB7EA6" w:rsidR="008E4FB2" w:rsidRPr="00636B83" w:rsidRDefault="008E4FB2" w:rsidP="009233CB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>Step 1</w:t>
      </w:r>
      <w:r w:rsidR="00B70E45">
        <w:rPr>
          <w:rFonts w:ascii="Times New Roman" w:hAnsi="Times New Roman" w:cs="Times New Roman"/>
          <w:sz w:val="24"/>
          <w:szCs w:val="24"/>
        </w:rPr>
        <w:t>1</w:t>
      </w:r>
      <w:r w:rsidRPr="00636B83">
        <w:rPr>
          <w:rFonts w:ascii="Times New Roman" w:hAnsi="Times New Roman" w:cs="Times New Roman"/>
          <w:sz w:val="24"/>
          <w:szCs w:val="24"/>
        </w:rPr>
        <w:t>: How well does the ALS Model Predict You?</w:t>
      </w:r>
    </w:p>
    <w:p w14:paraId="6531331A" w14:textId="1CBE5573" w:rsidR="008E4FB2" w:rsidRPr="00636B83" w:rsidRDefault="008E4FB2" w:rsidP="007D473F">
      <w:r w:rsidRPr="00636B83">
        <w:t>The following code snippet will display how the ALS model predict your personal ratings.</w:t>
      </w:r>
    </w:p>
    <w:p w14:paraId="1EC731E6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Ensure the columns are the same order as the model is expecting</w:t>
      </w:r>
    </w:p>
    <w:p w14:paraId="5AD1FC26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DF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elec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user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_id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,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rating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44C33577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0FE6F325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Run the same ALS model on my personalized Ratings</w:t>
      </w:r>
    </w:p>
    <w:p w14:paraId="2A0A8EE9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lastRenderedPageBreak/>
        <w:t>myPersonalizedMovie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de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ransfor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Rating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dropna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)</w:t>
      </w:r>
    </w:p>
    <w:p w14:paraId="72194A85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PersonalizedMovie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yPersonalizedMovies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4F4CD444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51780999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Display the model's predicted ratings</w:t>
      </w:r>
    </w:p>
    <w:p w14:paraId="051504B5" w14:textId="0B1F8B8F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ispla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PersonalizedMovie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5439914A" w14:textId="54223226" w:rsidR="008E4FB2" w:rsidRPr="00636B83" w:rsidRDefault="008E4FB2" w:rsidP="008E4FB2">
      <w:pPr>
        <w:spacing w:after="0"/>
      </w:pPr>
      <w:r w:rsidRPr="00636B83">
        <w:t>The output should look like this:</w:t>
      </w:r>
    </w:p>
    <w:p w14:paraId="66F3E22F" w14:textId="762798DF" w:rsidR="008E4FB2" w:rsidRPr="00636B83" w:rsidRDefault="00690AD4" w:rsidP="008E4FB2">
      <w:pPr>
        <w:pStyle w:val="HTMLPreformatted"/>
        <w:shd w:val="clear" w:color="auto" w:fill="FFFFFF"/>
        <w:rPr>
          <w:rFonts w:ascii="Times New Roman" w:hAnsi="Times New Roman" w:cs="Times New Roman"/>
          <w:color w:val="333333"/>
          <w:sz w:val="24"/>
          <w:szCs w:val="24"/>
        </w:rPr>
      </w:pPr>
      <w:r w:rsidRPr="00690AD4">
        <w:rPr>
          <w:rFonts w:ascii="Times New Roman" w:hAnsi="Times New Roman" w:cs="Times New Roman"/>
          <w:noProof/>
          <w:color w:val="333333"/>
          <w:sz w:val="24"/>
          <w:szCs w:val="24"/>
        </w:rPr>
        <w:drawing>
          <wp:inline distT="0" distB="0" distL="0" distR="0" wp14:anchorId="68209606" wp14:editId="63BCEEDC">
            <wp:extent cx="5943600" cy="27451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5245A" w14:textId="1CEAFFD8" w:rsidR="009233CB" w:rsidRPr="00636B83" w:rsidRDefault="009233CB" w:rsidP="009233CB">
      <w:r w:rsidRPr="00636B83">
        <w:t>Note that your number might be different from mine, since it depends on how you input the ratings in step 5</w:t>
      </w:r>
    </w:p>
    <w:p w14:paraId="2A4C96CC" w14:textId="16E57DC3" w:rsidR="008E4FB2" w:rsidRPr="00636B83" w:rsidRDefault="008E4FB2" w:rsidP="008E4FB2">
      <w:pPr>
        <w:spacing w:before="240"/>
      </w:pPr>
      <w:r w:rsidRPr="00636B83">
        <w:t>The following code snippet will show the RMSE of ALS model predicting your personalized ratings.</w:t>
      </w:r>
    </w:p>
    <w:p w14:paraId="5EBFBFA5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Evaluate model for my personalized ratings movies</w:t>
      </w:r>
    </w:p>
    <w:p w14:paraId="7D280863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_rms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evaluato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evaluat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PersonalizedMovies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03D6A9F1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5D422C49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Display using `displayHTML`</w:t>
      </w:r>
    </w:p>
    <w:p w14:paraId="1679A3CC" w14:textId="4E0DA3B0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isplayHTM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&lt;span style='font-size:14pt;color:purple'&gt;The Root Mean Square Error is %s&lt;/span&gt;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builtin"/>
          <w:rFonts w:ascii="Times New Roman" w:hAnsi="Times New Roman" w:cs="Times New Roman"/>
          <w:color w:val="3300AA"/>
          <w:sz w:val="24"/>
          <w:szCs w:val="24"/>
        </w:rPr>
        <w:t>st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y_rmse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)</w:t>
      </w:r>
    </w:p>
    <w:p w14:paraId="3EEABAD0" w14:textId="77777777" w:rsidR="008E4FB2" w:rsidRPr="00636B83" w:rsidRDefault="008E4FB2" w:rsidP="008E4FB2">
      <w:pPr>
        <w:spacing w:after="0"/>
      </w:pPr>
      <w:r w:rsidRPr="00636B83">
        <w:t>The output should look like this:</w:t>
      </w:r>
    </w:p>
    <w:p w14:paraId="664B114A" w14:textId="5521FED5" w:rsidR="008E4FB2" w:rsidRPr="00636B83" w:rsidRDefault="00433C36" w:rsidP="007D473F">
      <w:r w:rsidRPr="00433C36">
        <w:rPr>
          <w:noProof/>
        </w:rPr>
        <w:drawing>
          <wp:inline distT="0" distB="0" distL="0" distR="0" wp14:anchorId="143A0274" wp14:editId="39B8913F">
            <wp:extent cx="5943600" cy="43243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8E576" w14:textId="1FE6CD90" w:rsidR="008E4FB2" w:rsidRPr="00636B83" w:rsidRDefault="009233CB" w:rsidP="007D473F">
      <w:r w:rsidRPr="00636B83">
        <w:t>Note that your number might be different from mine, since it depends on how you input the ratings in step 5</w:t>
      </w:r>
    </w:p>
    <w:p w14:paraId="6435E61C" w14:textId="460A4E3D" w:rsidR="008E4FB2" w:rsidRPr="00636B83" w:rsidRDefault="008E4FB2" w:rsidP="009233CB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636B83">
        <w:rPr>
          <w:rFonts w:ascii="Times New Roman" w:hAnsi="Times New Roman" w:cs="Times New Roman"/>
          <w:sz w:val="24"/>
          <w:szCs w:val="24"/>
        </w:rPr>
        <w:t>Step 1</w:t>
      </w:r>
      <w:r w:rsidR="00B70E45">
        <w:rPr>
          <w:rFonts w:ascii="Times New Roman" w:hAnsi="Times New Roman" w:cs="Times New Roman"/>
          <w:sz w:val="24"/>
          <w:szCs w:val="24"/>
        </w:rPr>
        <w:t>2</w:t>
      </w:r>
      <w:r w:rsidRPr="00636B83">
        <w:rPr>
          <w:rFonts w:ascii="Times New Roman" w:hAnsi="Times New Roman" w:cs="Times New Roman"/>
          <w:sz w:val="24"/>
          <w:szCs w:val="24"/>
        </w:rPr>
        <w:t>: Find My Top 10 Movies based on My Ratings</w:t>
      </w:r>
    </w:p>
    <w:p w14:paraId="4983B4CF" w14:textId="51617944" w:rsidR="008E4FB2" w:rsidRPr="00636B83" w:rsidRDefault="008E4FB2" w:rsidP="008E4FB2">
      <w:pPr>
        <w:spacing w:before="240"/>
      </w:pPr>
      <w:r w:rsidRPr="00636B83">
        <w:t>The following code snippet will show the top 10 movie the ALS model picked for you.</w:t>
      </w:r>
    </w:p>
    <w:p w14:paraId="32C18EB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Take the list of the movies you already rated (myRatings), the list of most_rated_movies (removing the ones you already rated)</w:t>
      </w:r>
    </w:p>
    <w:p w14:paraId="468D55B4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lastRenderedPageBreak/>
        <w:t xml:space="preserve"># and assign them to yourself (user_id = 0) </w:t>
      </w:r>
    </w:p>
    <w:p w14:paraId="371DB5F4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qlQuer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""</w:t>
      </w:r>
    </w:p>
    <w:p w14:paraId="09DA2A22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 xml:space="preserve">select null as user_id, null as movie_id, null as rating union all </w:t>
      </w:r>
    </w:p>
    <w:p w14:paraId="118F21B0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select user_id, movie_id, rating from myRatings union all</w:t>
      </w:r>
    </w:p>
    <w:p w14:paraId="3B0C0D6B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select cast(0 as bigint) as user_id, movie_id, cast(0 as float) as rating from most_rated_movies where movie_id not in (select movie_id from myRatings)</w:t>
      </w:r>
    </w:p>
    <w:p w14:paraId="586B895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""</w:t>
      </w:r>
    </w:p>
    <w:p w14:paraId="3081267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q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qlQuer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65ADD58F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st_rated_movies_n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58E6B47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25A68AE2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Applying and then removing NULL to ensure original ratings and most_rated_movies_0 schema match</w:t>
      </w:r>
    </w:p>
    <w:p w14:paraId="012ABC6C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spark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sq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select * from most_rated_movies_n where user_id = 0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5F8B372D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</w:p>
    <w:p w14:paraId="7AD09F2C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# Re-apply our ALS model for all movies</w:t>
      </w:r>
    </w:p>
    <w:p w14:paraId="307760E2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vies_predicted_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del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transfor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st_rated_movies_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dropna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)</w:t>
      </w:r>
    </w:p>
    <w:p w14:paraId="6ECC885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vies_predicted_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.</w:t>
      </w:r>
      <w:r w:rsidRPr="00636B83">
        <w:rPr>
          <w:rStyle w:val="cm-property"/>
          <w:rFonts w:ascii="Times New Roman" w:hAnsi="Times New Roman" w:cs="Times New Roman"/>
          <w:color w:val="000000"/>
          <w:sz w:val="24"/>
          <w:szCs w:val="24"/>
        </w:rPr>
        <w:t>createOrReplaceTempView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string"/>
          <w:rFonts w:ascii="Times New Roman" w:hAnsi="Times New Roman" w:cs="Times New Roman"/>
          <w:color w:val="2A00FF"/>
          <w:sz w:val="24"/>
          <w:szCs w:val="24"/>
        </w:rPr>
        <w:t>"movies_predicted_0"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3797E520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displa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(</w:t>
      </w:r>
      <w:r w:rsidRPr="00636B83">
        <w:rPr>
          <w:rStyle w:val="cm-variable"/>
          <w:rFonts w:ascii="Times New Roman" w:hAnsi="Times New Roman" w:cs="Times New Roman"/>
          <w:color w:val="000000"/>
          <w:sz w:val="24"/>
          <w:szCs w:val="24"/>
        </w:rPr>
        <w:t>movies_predicted_0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)</w:t>
      </w:r>
    </w:p>
    <w:p w14:paraId="6B368CE1" w14:textId="237604DD" w:rsidR="008E4FB2" w:rsidRPr="00636B83" w:rsidRDefault="008E4FB2" w:rsidP="00636B83">
      <w:pPr>
        <w:shd w:val="clear" w:color="auto" w:fill="E7E6E6" w:themeFill="background2"/>
        <w:ind w:left="540"/>
      </w:pPr>
    </w:p>
    <w:p w14:paraId="5597EC71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%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>sql</w:t>
      </w:r>
    </w:p>
    <w:p w14:paraId="40567D06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comment"/>
          <w:rFonts w:ascii="Times New Roman" w:hAnsi="Times New Roman" w:cs="Times New Roman"/>
          <w:color w:val="3F7F5F"/>
          <w:sz w:val="24"/>
          <w:szCs w:val="24"/>
        </w:rPr>
        <w:t>-- Show Your Top 10 movies</w:t>
      </w:r>
    </w:p>
    <w:p w14:paraId="51071E14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selec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name</w:t>
      </w:r>
      <w:r w:rsidRPr="00636B83">
        <w:rPr>
          <w:rStyle w:val="cm-punctuation"/>
          <w:rFonts w:ascii="Times New Roman" w:hAnsi="Times New Roman" w:cs="Times New Roman"/>
          <w:color w:val="333333"/>
          <w:sz w:val="24"/>
          <w:szCs w:val="24"/>
        </w:rPr>
        <w:t>,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prediction</w:t>
      </w:r>
    </w:p>
    <w:p w14:paraId="1919C95F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from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ovies_predicted_0 f</w:t>
      </w:r>
    </w:p>
    <w:p w14:paraId="0D4F0EC4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inne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joi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ost_rated_movies m</w:t>
      </w:r>
    </w:p>
    <w:p w14:paraId="2CF63318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   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o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m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movie_id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operator"/>
          <w:rFonts w:ascii="Times New Roman" w:hAnsi="Times New Roman" w:cs="Times New Roman"/>
          <w:color w:val="000000"/>
          <w:sz w:val="24"/>
          <w:szCs w:val="24"/>
        </w:rPr>
        <w:t>=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movie_id</w:t>
      </w:r>
    </w:p>
    <w:p w14:paraId="7C12FAE7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order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by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f</w:t>
      </w:r>
      <w:r w:rsidRPr="00636B83">
        <w:rPr>
          <w:rStyle w:val="cm-variable-2"/>
          <w:rFonts w:ascii="Times New Roman" w:hAnsi="Times New Roman" w:cs="Times New Roman"/>
          <w:color w:val="0000C0"/>
          <w:sz w:val="24"/>
          <w:szCs w:val="24"/>
        </w:rPr>
        <w:t>.prediction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desc</w:t>
      </w:r>
    </w:p>
    <w:p w14:paraId="7F30724A" w14:textId="77777777" w:rsidR="008E4FB2" w:rsidRPr="00636B83" w:rsidRDefault="008E4FB2" w:rsidP="00636B83">
      <w:pPr>
        <w:pStyle w:val="HTMLPreformatted"/>
        <w:shd w:val="clear" w:color="auto" w:fill="E7E6E6" w:themeFill="background2"/>
        <w:ind w:left="540"/>
        <w:rPr>
          <w:rFonts w:ascii="Times New Roman" w:hAnsi="Times New Roman" w:cs="Times New Roman"/>
          <w:color w:val="333333"/>
          <w:sz w:val="24"/>
          <w:szCs w:val="24"/>
        </w:rPr>
      </w:pP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 </w:t>
      </w:r>
      <w:r w:rsidRPr="00636B83">
        <w:rPr>
          <w:rStyle w:val="cm-keyword"/>
          <w:rFonts w:ascii="Times New Roman" w:hAnsi="Times New Roman" w:cs="Times New Roman"/>
          <w:b/>
          <w:bCs/>
          <w:color w:val="7F0055"/>
          <w:sz w:val="24"/>
          <w:szCs w:val="24"/>
        </w:rPr>
        <w:t>limit</w:t>
      </w:r>
      <w:r w:rsidRPr="00636B83">
        <w:rPr>
          <w:rFonts w:ascii="Times New Roman" w:hAnsi="Times New Roman" w:cs="Times New Roman"/>
          <w:color w:val="333333"/>
          <w:sz w:val="24"/>
          <w:szCs w:val="24"/>
        </w:rPr>
        <w:t xml:space="preserve"> </w:t>
      </w:r>
      <w:r w:rsidRPr="00636B83">
        <w:rPr>
          <w:rStyle w:val="cm-number"/>
          <w:rFonts w:ascii="Times New Roman" w:hAnsi="Times New Roman" w:cs="Times New Roman"/>
          <w:color w:val="116644"/>
          <w:sz w:val="24"/>
          <w:szCs w:val="24"/>
        </w:rPr>
        <w:t>10</w:t>
      </w:r>
    </w:p>
    <w:p w14:paraId="01A55FFD" w14:textId="224F2FAB" w:rsidR="008E4FB2" w:rsidRPr="00636B83" w:rsidRDefault="008E4FB2" w:rsidP="008E4FB2">
      <w:pPr>
        <w:spacing w:after="0"/>
      </w:pPr>
      <w:r w:rsidRPr="00636B83">
        <w:t>The output should look like this:</w:t>
      </w:r>
    </w:p>
    <w:p w14:paraId="434CF4C3" w14:textId="4C1462D5" w:rsidR="008E4FB2" w:rsidRPr="00636B83" w:rsidRDefault="00433C36" w:rsidP="008E4FB2">
      <w:pPr>
        <w:spacing w:after="0"/>
      </w:pPr>
      <w:r w:rsidRPr="00433C36">
        <w:rPr>
          <w:noProof/>
        </w:rPr>
        <w:drawing>
          <wp:inline distT="0" distB="0" distL="0" distR="0" wp14:anchorId="45205879" wp14:editId="04EF04A9">
            <wp:extent cx="5391902" cy="28007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E8150" w14:textId="77777777" w:rsidR="009233CB" w:rsidRPr="00636B83" w:rsidRDefault="009233CB" w:rsidP="009233CB">
      <w:r w:rsidRPr="00636B83">
        <w:t>Note that your number might be different from mine, since it depends on how you input the ratings in step 5</w:t>
      </w:r>
    </w:p>
    <w:p w14:paraId="1A3AAD44" w14:textId="77777777" w:rsidR="009233CB" w:rsidRPr="00636B83" w:rsidRDefault="009233CB" w:rsidP="008E4FB2">
      <w:pPr>
        <w:spacing w:after="0"/>
      </w:pPr>
    </w:p>
    <w:sectPr w:rsidR="009233CB" w:rsidRPr="00636B83" w:rsidSect="00FA30A5">
      <w:headerReference w:type="default" r:id="rId37"/>
      <w:footerReference w:type="default" r:id="rId38"/>
      <w:pgSz w:w="12240" w:h="15840"/>
      <w:pgMar w:top="1440" w:right="1440" w:bottom="1440" w:left="1440" w:header="115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51B635" w14:textId="77777777" w:rsidR="006F3F92" w:rsidRDefault="006F3F92" w:rsidP="002929DC">
      <w:r>
        <w:separator/>
      </w:r>
    </w:p>
    <w:p w14:paraId="06C7DB76" w14:textId="77777777" w:rsidR="006F3F92" w:rsidRDefault="006F3F92" w:rsidP="002929DC"/>
    <w:p w14:paraId="3C3AE6EE" w14:textId="77777777" w:rsidR="006F3F92" w:rsidRDefault="006F3F92" w:rsidP="002929DC"/>
  </w:endnote>
  <w:endnote w:type="continuationSeparator" w:id="0">
    <w:p w14:paraId="0CB6842B" w14:textId="77777777" w:rsidR="006F3F92" w:rsidRDefault="006F3F92" w:rsidP="002929DC">
      <w:r>
        <w:continuationSeparator/>
      </w:r>
    </w:p>
    <w:p w14:paraId="50F92622" w14:textId="77777777" w:rsidR="006F3F92" w:rsidRDefault="006F3F92" w:rsidP="002929DC"/>
    <w:p w14:paraId="0138CF41" w14:textId="77777777" w:rsidR="006F3F92" w:rsidRDefault="006F3F92" w:rsidP="002929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67138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531A1F" w14:textId="33E79F77" w:rsidR="00FA30A5" w:rsidRDefault="00FA30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69C624" w14:textId="77777777" w:rsidR="00FA30A5" w:rsidRDefault="00FA30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75DF8" w14:textId="77777777" w:rsidR="006F3F92" w:rsidRDefault="006F3F92" w:rsidP="002929DC">
      <w:r>
        <w:separator/>
      </w:r>
    </w:p>
    <w:p w14:paraId="567CF6D1" w14:textId="77777777" w:rsidR="006F3F92" w:rsidRDefault="006F3F92" w:rsidP="002929DC"/>
    <w:p w14:paraId="1315965B" w14:textId="77777777" w:rsidR="006F3F92" w:rsidRDefault="006F3F92" w:rsidP="002929DC"/>
  </w:footnote>
  <w:footnote w:type="continuationSeparator" w:id="0">
    <w:p w14:paraId="33E4E966" w14:textId="77777777" w:rsidR="006F3F92" w:rsidRDefault="006F3F92" w:rsidP="002929DC">
      <w:r>
        <w:continuationSeparator/>
      </w:r>
    </w:p>
    <w:p w14:paraId="6FDAAE7E" w14:textId="77777777" w:rsidR="006F3F92" w:rsidRDefault="006F3F92" w:rsidP="002929DC"/>
    <w:p w14:paraId="3364F9B5" w14:textId="77777777" w:rsidR="006F3F92" w:rsidRDefault="006F3F92" w:rsidP="002929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6B0D" w14:textId="76563139" w:rsidR="008E4FB2" w:rsidRPr="001340E4" w:rsidRDefault="00FA30A5" w:rsidP="00FA30A5">
    <w:pPr>
      <w:tabs>
        <w:tab w:val="center" w:pos="4682"/>
        <w:tab w:val="right" w:pos="9424"/>
      </w:tabs>
      <w:spacing w:after="0"/>
      <w:rPr>
        <w:sz w:val="20"/>
        <w:szCs w:val="20"/>
      </w:rPr>
    </w:pPr>
    <w:r w:rsidRPr="001340E4">
      <w:rPr>
        <w:sz w:val="20"/>
        <w:szCs w:val="20"/>
      </w:rPr>
      <w:t>Spring 202</w:t>
    </w:r>
    <w:r w:rsidR="00E81720" w:rsidRPr="001340E4">
      <w:rPr>
        <w:sz w:val="20"/>
        <w:szCs w:val="20"/>
      </w:rPr>
      <w:t>1</w:t>
    </w:r>
    <w:r w:rsidRPr="001340E4">
      <w:rPr>
        <w:sz w:val="20"/>
        <w:szCs w:val="20"/>
      </w:rPr>
      <w:t xml:space="preserve"> Big Data Analytics  </w:t>
    </w:r>
    <w:r w:rsidRPr="001340E4">
      <w:rPr>
        <w:sz w:val="20"/>
        <w:szCs w:val="20"/>
      </w:rPr>
      <w:tab/>
      <w:t xml:space="preserve"> </w:t>
    </w:r>
    <w:r w:rsidRPr="001340E4">
      <w:rPr>
        <w:sz w:val="20"/>
        <w:szCs w:val="20"/>
      </w:rPr>
      <w:tab/>
      <w:t>Demissi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B4781"/>
    <w:multiLevelType w:val="hybridMultilevel"/>
    <w:tmpl w:val="E31A0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C3671"/>
    <w:multiLevelType w:val="hybridMultilevel"/>
    <w:tmpl w:val="22161A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165D85"/>
    <w:multiLevelType w:val="hybridMultilevel"/>
    <w:tmpl w:val="1498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B72FE"/>
    <w:multiLevelType w:val="multilevel"/>
    <w:tmpl w:val="B134A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6A734C"/>
    <w:multiLevelType w:val="hybridMultilevel"/>
    <w:tmpl w:val="3A8EB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0F7871"/>
    <w:multiLevelType w:val="hybridMultilevel"/>
    <w:tmpl w:val="BFFE1CE4"/>
    <w:lvl w:ilvl="0" w:tplc="CF92ADA2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36841C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2F63CC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6693F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7881B7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2C433C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D0E884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86E44C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C72F6D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E267F90"/>
    <w:multiLevelType w:val="multilevel"/>
    <w:tmpl w:val="24BEE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19460C"/>
    <w:multiLevelType w:val="multilevel"/>
    <w:tmpl w:val="0DF86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6"/>
  </w:num>
  <w:num w:numId="5">
    <w:abstractNumId w:val="0"/>
  </w:num>
  <w:num w:numId="6">
    <w:abstractNumId w:val="4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MzYxMjQyNjM3NrNQ0lEKTi0uzszPAykwqQUAqif37SwAAAA="/>
  </w:docVars>
  <w:rsids>
    <w:rsidRoot w:val="00E952BE"/>
    <w:rsid w:val="00056B4F"/>
    <w:rsid w:val="00081FA5"/>
    <w:rsid w:val="000F291A"/>
    <w:rsid w:val="001340E4"/>
    <w:rsid w:val="00134D23"/>
    <w:rsid w:val="00172BB2"/>
    <w:rsid w:val="001B1FE2"/>
    <w:rsid w:val="002106E4"/>
    <w:rsid w:val="00291E9E"/>
    <w:rsid w:val="002921BD"/>
    <w:rsid w:val="002929DC"/>
    <w:rsid w:val="00296008"/>
    <w:rsid w:val="00302FE8"/>
    <w:rsid w:val="003166CC"/>
    <w:rsid w:val="00334C33"/>
    <w:rsid w:val="004028E5"/>
    <w:rsid w:val="00404137"/>
    <w:rsid w:val="00433C36"/>
    <w:rsid w:val="00433E5A"/>
    <w:rsid w:val="00457F3C"/>
    <w:rsid w:val="004608DF"/>
    <w:rsid w:val="00474C65"/>
    <w:rsid w:val="004A1072"/>
    <w:rsid w:val="004A4DEC"/>
    <w:rsid w:val="005111F8"/>
    <w:rsid w:val="00520156"/>
    <w:rsid w:val="00560DE3"/>
    <w:rsid w:val="00570AE1"/>
    <w:rsid w:val="005B0D9E"/>
    <w:rsid w:val="0063167D"/>
    <w:rsid w:val="00636B83"/>
    <w:rsid w:val="00690AD4"/>
    <w:rsid w:val="006D0498"/>
    <w:rsid w:val="006D7316"/>
    <w:rsid w:val="006E1B93"/>
    <w:rsid w:val="006E4BE7"/>
    <w:rsid w:val="006F3F92"/>
    <w:rsid w:val="00717476"/>
    <w:rsid w:val="00732CB3"/>
    <w:rsid w:val="00775050"/>
    <w:rsid w:val="007A595C"/>
    <w:rsid w:val="007D473F"/>
    <w:rsid w:val="00876615"/>
    <w:rsid w:val="008D7B86"/>
    <w:rsid w:val="008E4FB2"/>
    <w:rsid w:val="008E7736"/>
    <w:rsid w:val="009233CB"/>
    <w:rsid w:val="00946E66"/>
    <w:rsid w:val="009B17E4"/>
    <w:rsid w:val="009C040C"/>
    <w:rsid w:val="00A0547D"/>
    <w:rsid w:val="00A507BF"/>
    <w:rsid w:val="00A6235F"/>
    <w:rsid w:val="00B10961"/>
    <w:rsid w:val="00B70E45"/>
    <w:rsid w:val="00BB29C1"/>
    <w:rsid w:val="00CC48E8"/>
    <w:rsid w:val="00CF6C97"/>
    <w:rsid w:val="00D148B4"/>
    <w:rsid w:val="00D20A3D"/>
    <w:rsid w:val="00D854C7"/>
    <w:rsid w:val="00D96A61"/>
    <w:rsid w:val="00DB24B6"/>
    <w:rsid w:val="00E43E3A"/>
    <w:rsid w:val="00E81720"/>
    <w:rsid w:val="00E8489E"/>
    <w:rsid w:val="00E952BE"/>
    <w:rsid w:val="00FA30A5"/>
    <w:rsid w:val="00FA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2459A7"/>
  <w15:chartTrackingRefBased/>
  <w15:docId w15:val="{F674AFF9-E14A-4BA8-9360-4E6C4F25C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9DC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6B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0E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 1"/>
    <w:basedOn w:val="Normal"/>
    <w:link w:val="Title1Char"/>
    <w:qFormat/>
    <w:rsid w:val="00D96A61"/>
    <w:rPr>
      <w:b/>
      <w:bCs/>
      <w:sz w:val="28"/>
      <w:szCs w:val="28"/>
    </w:rPr>
  </w:style>
  <w:style w:type="character" w:customStyle="1" w:styleId="Title1Char">
    <w:name w:val="Title 1 Char"/>
    <w:basedOn w:val="DefaultParagraphFont"/>
    <w:link w:val="Title1"/>
    <w:rsid w:val="00D96A61"/>
    <w:rPr>
      <w:rFonts w:ascii="Times New Roman" w:hAnsi="Times New Roman" w:cs="Times New Roman"/>
      <w:b/>
      <w:bCs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9B1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7E4"/>
  </w:style>
  <w:style w:type="paragraph" w:styleId="Footer">
    <w:name w:val="footer"/>
    <w:basedOn w:val="Normal"/>
    <w:link w:val="FooterChar"/>
    <w:uiPriority w:val="99"/>
    <w:unhideWhenUsed/>
    <w:rsid w:val="009B1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7E4"/>
  </w:style>
  <w:style w:type="character" w:styleId="Strong">
    <w:name w:val="Strong"/>
    <w:basedOn w:val="DefaultParagraphFont"/>
    <w:uiPriority w:val="22"/>
    <w:qFormat/>
    <w:rsid w:val="00A0547D"/>
    <w:rPr>
      <w:b/>
      <w:bCs/>
    </w:rPr>
  </w:style>
  <w:style w:type="paragraph" w:styleId="ListParagraph">
    <w:name w:val="List Paragraph"/>
    <w:basedOn w:val="Normal"/>
    <w:uiPriority w:val="34"/>
    <w:qFormat/>
    <w:rsid w:val="00A0547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A0547D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09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0961"/>
    <w:rPr>
      <w:rFonts w:ascii="Courier New" w:eastAsia="Times New Roman" w:hAnsi="Courier New" w:cs="Courier New"/>
      <w:sz w:val="20"/>
      <w:szCs w:val="20"/>
    </w:rPr>
  </w:style>
  <w:style w:type="character" w:customStyle="1" w:styleId="cm-comment">
    <w:name w:val="cm-comment"/>
    <w:basedOn w:val="DefaultParagraphFont"/>
    <w:rsid w:val="00B10961"/>
  </w:style>
  <w:style w:type="character" w:customStyle="1" w:styleId="cm-variable">
    <w:name w:val="cm-variable"/>
    <w:basedOn w:val="DefaultParagraphFont"/>
    <w:rsid w:val="00B10961"/>
  </w:style>
  <w:style w:type="character" w:customStyle="1" w:styleId="cm-property">
    <w:name w:val="cm-property"/>
    <w:basedOn w:val="DefaultParagraphFont"/>
    <w:rsid w:val="00B10961"/>
  </w:style>
  <w:style w:type="character" w:styleId="HTMLCode">
    <w:name w:val="HTML Code"/>
    <w:basedOn w:val="DefaultParagraphFont"/>
    <w:uiPriority w:val="99"/>
    <w:semiHidden/>
    <w:unhideWhenUsed/>
    <w:rsid w:val="005B0D9E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B0D9E"/>
    <w:rPr>
      <w:color w:val="0000FF"/>
      <w:u w:val="single"/>
    </w:rPr>
  </w:style>
  <w:style w:type="character" w:customStyle="1" w:styleId="cm-string">
    <w:name w:val="cm-string"/>
    <w:basedOn w:val="DefaultParagraphFont"/>
    <w:rsid w:val="005B0D9E"/>
  </w:style>
  <w:style w:type="character" w:customStyle="1" w:styleId="pre">
    <w:name w:val="pre"/>
    <w:basedOn w:val="DefaultParagraphFont"/>
    <w:rsid w:val="00FA65E2"/>
  </w:style>
  <w:style w:type="character" w:customStyle="1" w:styleId="cm-operator">
    <w:name w:val="cm-operator"/>
    <w:basedOn w:val="DefaultParagraphFont"/>
    <w:rsid w:val="002929DC"/>
  </w:style>
  <w:style w:type="character" w:customStyle="1" w:styleId="cm-keyword">
    <w:name w:val="cm-keyword"/>
    <w:basedOn w:val="DefaultParagraphFont"/>
    <w:rsid w:val="002929DC"/>
  </w:style>
  <w:style w:type="character" w:customStyle="1" w:styleId="cm-number">
    <w:name w:val="cm-number"/>
    <w:basedOn w:val="DefaultParagraphFont"/>
    <w:rsid w:val="002929DC"/>
  </w:style>
  <w:style w:type="character" w:customStyle="1" w:styleId="cm-builtin">
    <w:name w:val="cm-builtin"/>
    <w:basedOn w:val="DefaultParagraphFont"/>
    <w:rsid w:val="002929DC"/>
  </w:style>
  <w:style w:type="character" w:customStyle="1" w:styleId="cm-variable-2">
    <w:name w:val="cm-variable-2"/>
    <w:basedOn w:val="DefaultParagraphFont"/>
    <w:rsid w:val="007D473F"/>
  </w:style>
  <w:style w:type="character" w:customStyle="1" w:styleId="cm-punctuation">
    <w:name w:val="cm-punctuation"/>
    <w:basedOn w:val="DefaultParagraphFont"/>
    <w:rsid w:val="007D473F"/>
  </w:style>
  <w:style w:type="character" w:customStyle="1" w:styleId="Heading1Char">
    <w:name w:val="Heading 1 Char"/>
    <w:basedOn w:val="DefaultParagraphFont"/>
    <w:link w:val="Heading1"/>
    <w:uiPriority w:val="9"/>
    <w:rsid w:val="00056B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06E4"/>
    <w:pPr>
      <w:spacing w:line="252" w:lineRule="auto"/>
    </w:pPr>
    <w:rPr>
      <w:rFonts w:asciiTheme="minorHAnsi" w:hAnsiTheme="minorHAnsi" w:cstheme="minorBidi"/>
      <w:color w:val="5A5A5A" w:themeColor="text1" w:themeTint="A5"/>
      <w:spacing w:val="15"/>
      <w:sz w:val="22"/>
      <w:szCs w:val="22"/>
      <w:lang w:eastAsia="en-US"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2106E4"/>
    <w:rPr>
      <w:color w:val="5A5A5A" w:themeColor="text1" w:themeTint="A5"/>
      <w:spacing w:val="15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0E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07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6860">
          <w:marLeft w:val="135"/>
          <w:marRight w:val="12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05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270621">
                      <w:marLeft w:val="105"/>
                      <w:marRight w:val="105"/>
                      <w:marTop w:val="0"/>
                      <w:marBottom w:val="10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57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337333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3700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9152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361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4157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9755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5839089">
                                                      <w:marLeft w:val="0"/>
                                                      <w:marRight w:val="0"/>
                                                      <w:marTop w:val="60"/>
                                                      <w:marBottom w:val="6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295271">
                                                          <w:marLeft w:val="0"/>
                                                          <w:marRight w:val="0"/>
                                                          <w:marTop w:val="9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097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403660">
          <w:marLeft w:val="135"/>
          <w:marRight w:val="12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922823">
                  <w:marLeft w:val="105"/>
                  <w:marRight w:val="105"/>
                  <w:marTop w:val="0"/>
                  <w:marBottom w:val="1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80540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44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0562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5158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6566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4840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9152486">
                                              <w:marLeft w:val="0"/>
                                              <w:marRight w:val="0"/>
                                              <w:marTop w:val="6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36917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8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hyperlink" Target="https://docs.databricks.com/user-guide/tables.html" TargetMode="External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hyperlink" Target="https://databricks.com/try-databricks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FFDBE-D423-4CA2-921C-4B8965F22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4</Pages>
  <Words>1669</Words>
  <Characters>951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 Shiran</dc:creator>
  <cp:keywords/>
  <dc:description/>
  <cp:lastModifiedBy>jennifer li</cp:lastModifiedBy>
  <cp:revision>15</cp:revision>
  <dcterms:created xsi:type="dcterms:W3CDTF">2021-04-03T20:03:00Z</dcterms:created>
  <dcterms:modified xsi:type="dcterms:W3CDTF">2021-04-06T18:13:00Z</dcterms:modified>
</cp:coreProperties>
</file>